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459" w:type="dxa"/>
        <w:tblBorders>
          <w:top w:val="none" w:sz="0" w:space="0" w:color="auto"/>
          <w:left w:val="none" w:sz="0" w:space="0" w:color="auto"/>
          <w:bottom w:val="single" w:sz="4" w:space="0" w:color="4472C4" w:themeColor="accent5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0"/>
        <w:gridCol w:w="3619"/>
      </w:tblGrid>
      <w:tr w:rsidR="00465272" w:rsidRPr="00465272" w14:paraId="77C591C7" w14:textId="77777777" w:rsidTr="00030FD9">
        <w:trPr>
          <w:trHeight w:val="513"/>
        </w:trPr>
        <w:tc>
          <w:tcPr>
            <w:tcW w:w="6840" w:type="dxa"/>
          </w:tcPr>
          <w:p w14:paraId="51F72A9D" w14:textId="77777777" w:rsidR="005C2109" w:rsidRPr="00465272" w:rsidRDefault="005C2109" w:rsidP="00842B55">
            <w:pPr>
              <w:spacing w:line="276" w:lineRule="auto"/>
              <w:rPr>
                <w:rFonts w:cstheme="minorHAnsi"/>
                <w:spacing w:val="40"/>
                <w:sz w:val="36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030FD9">
              <w:rPr>
                <w:rFonts w:cs="Calibri (Body)"/>
                <w:color w:val="000000" w:themeColor="text1"/>
                <w:sz w:val="40"/>
                <w:szCs w:val="34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Manali Desai</w:t>
            </w:r>
          </w:p>
        </w:tc>
        <w:tc>
          <w:tcPr>
            <w:tcW w:w="3619" w:type="dxa"/>
            <w:vMerge w:val="restart"/>
          </w:tcPr>
          <w:tbl>
            <w:tblPr>
              <w:tblStyle w:val="TableGrid"/>
              <w:tblW w:w="2825" w:type="dxa"/>
              <w:tblInd w:w="3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4"/>
              <w:gridCol w:w="2621"/>
            </w:tblGrid>
            <w:tr w:rsidR="00465272" w:rsidRPr="00465272" w14:paraId="40FE96D3" w14:textId="77777777" w:rsidTr="00030FD9">
              <w:trPr>
                <w:trHeight w:val="362"/>
              </w:trPr>
              <w:tc>
                <w:tcPr>
                  <w:tcW w:w="245" w:type="dxa"/>
                  <w:vAlign w:val="center"/>
                  <w:hideMark/>
                </w:tcPr>
                <w:p w14:paraId="122AB8C2" w14:textId="58A8149A" w:rsidR="00DD59FF" w:rsidRPr="00465272" w:rsidRDefault="00DD59FF" w:rsidP="00A36CF4">
                  <w:pPr>
                    <w:spacing w:line="276" w:lineRule="auto"/>
                    <w:ind w:left="16" w:right="-583"/>
                    <w:rPr>
                      <w:rFonts w:cstheme="minorHAnsi"/>
                      <w:sz w:val="16"/>
                      <w:szCs w:val="16"/>
                    </w:rPr>
                  </w:pPr>
                </w:p>
              </w:tc>
              <w:tc>
                <w:tcPr>
                  <w:tcW w:w="2580" w:type="dxa"/>
                  <w:vAlign w:val="center"/>
                  <w:hideMark/>
                </w:tcPr>
                <w:p w14:paraId="0BFE974A" w14:textId="77777777" w:rsidR="00DD59FF" w:rsidRPr="00465272" w:rsidRDefault="00DD59FF" w:rsidP="00A36CF4">
                  <w:pPr>
                    <w:spacing w:line="276" w:lineRule="auto"/>
                    <w:ind w:left="150" w:right="-160" w:firstLine="43"/>
                    <w:rPr>
                      <w:rStyle w:val="Hyperlink"/>
                      <w:rFonts w:cstheme="minorHAnsi"/>
                      <w:color w:val="auto"/>
                      <w:u w:val="none"/>
                    </w:rPr>
                  </w:pPr>
                  <w:r w:rsidRPr="00465272">
                    <w:rPr>
                      <w:rFonts w:cstheme="minorHAnsi"/>
                      <w:sz w:val="16"/>
                      <w:szCs w:val="16"/>
                    </w:rPr>
                    <w:t>+1 (321) 525-5762</w:t>
                  </w:r>
                </w:p>
              </w:tc>
            </w:tr>
            <w:tr w:rsidR="00465272" w:rsidRPr="00465272" w14:paraId="27558F11" w14:textId="77777777" w:rsidTr="00030FD9">
              <w:trPr>
                <w:trHeight w:val="362"/>
              </w:trPr>
              <w:tc>
                <w:tcPr>
                  <w:tcW w:w="245" w:type="dxa"/>
                  <w:vAlign w:val="center"/>
                  <w:hideMark/>
                </w:tcPr>
                <w:p w14:paraId="01ECE530" w14:textId="432B4E68" w:rsidR="00DD59FF" w:rsidRPr="00465272" w:rsidRDefault="00DD59FF" w:rsidP="00A36CF4">
                  <w:pPr>
                    <w:spacing w:line="276" w:lineRule="auto"/>
                    <w:ind w:left="16" w:right="-583"/>
                    <w:rPr>
                      <w:rFonts w:cstheme="minorHAnsi"/>
                    </w:rPr>
                  </w:pPr>
                </w:p>
              </w:tc>
              <w:tc>
                <w:tcPr>
                  <w:tcW w:w="2580" w:type="dxa"/>
                  <w:vAlign w:val="center"/>
                  <w:hideMark/>
                </w:tcPr>
                <w:p w14:paraId="78210F51" w14:textId="2FE0AEA0" w:rsidR="00DD59FF" w:rsidRPr="00465272" w:rsidRDefault="00525CBB" w:rsidP="00A36CF4">
                  <w:pPr>
                    <w:spacing w:line="276" w:lineRule="auto"/>
                    <w:ind w:left="150" w:right="-160" w:firstLine="43"/>
                    <w:rPr>
                      <w:rFonts w:cstheme="minorHAnsi"/>
                      <w:sz w:val="16"/>
                      <w:szCs w:val="16"/>
                    </w:rPr>
                  </w:pPr>
                  <w:hyperlink r:id="rId8" w:history="1">
                    <w:r w:rsidR="000F60B4" w:rsidRPr="002633C1">
                      <w:rPr>
                        <w:rStyle w:val="Hyperlink"/>
                        <w:rFonts w:cstheme="minorHAnsi"/>
                        <w:sz w:val="16"/>
                      </w:rPr>
                      <w:t>manaliuxd@gmail.com</w:t>
                    </w:r>
                  </w:hyperlink>
                  <w:r w:rsidR="00DD59FF" w:rsidRPr="00465272">
                    <w:rPr>
                      <w:rFonts w:cstheme="minorHAnsi"/>
                      <w:sz w:val="16"/>
                      <w:szCs w:val="16"/>
                    </w:rPr>
                    <w:t xml:space="preserve"> </w:t>
                  </w:r>
                </w:p>
              </w:tc>
            </w:tr>
            <w:tr w:rsidR="00465272" w:rsidRPr="00465272" w14:paraId="0AD5B698" w14:textId="77777777" w:rsidTr="00030FD9">
              <w:trPr>
                <w:trHeight w:val="362"/>
              </w:trPr>
              <w:tc>
                <w:tcPr>
                  <w:tcW w:w="245" w:type="dxa"/>
                  <w:vAlign w:val="center"/>
                  <w:hideMark/>
                </w:tcPr>
                <w:p w14:paraId="185E344D" w14:textId="6F6BCC49" w:rsidR="00DD59FF" w:rsidRPr="00465272" w:rsidRDefault="00DD59FF" w:rsidP="00A36CF4">
                  <w:pPr>
                    <w:tabs>
                      <w:tab w:val="left" w:pos="2520"/>
                    </w:tabs>
                    <w:spacing w:line="276" w:lineRule="auto"/>
                    <w:ind w:left="16" w:right="-583"/>
                    <w:rPr>
                      <w:rStyle w:val="Hyperlink"/>
                      <w:rFonts w:cstheme="minorHAnsi"/>
                      <w:color w:val="auto"/>
                      <w:u w:val="none"/>
                    </w:rPr>
                  </w:pPr>
                </w:p>
              </w:tc>
              <w:tc>
                <w:tcPr>
                  <w:tcW w:w="2580" w:type="dxa"/>
                  <w:vAlign w:val="center"/>
                  <w:hideMark/>
                </w:tcPr>
                <w:p w14:paraId="71093F7E" w14:textId="13652905" w:rsidR="00DD59FF" w:rsidRPr="00465272" w:rsidRDefault="00A36CF4" w:rsidP="00A36CF4">
                  <w:pPr>
                    <w:tabs>
                      <w:tab w:val="left" w:pos="2520"/>
                    </w:tabs>
                    <w:spacing w:line="276" w:lineRule="auto"/>
                    <w:ind w:left="150" w:firstLine="43"/>
                    <w:rPr>
                      <w:rStyle w:val="Hyperlink"/>
                      <w:rFonts w:cstheme="minorHAnsi"/>
                      <w:color w:val="auto"/>
                      <w:sz w:val="16"/>
                      <w:u w:val="none"/>
                    </w:rPr>
                  </w:pPr>
                  <w:r w:rsidRPr="00465272">
                    <w:rPr>
                      <w:rStyle w:val="Hyperlink"/>
                      <w:rFonts w:cstheme="minorHAnsi"/>
                      <w:color w:val="auto"/>
                      <w:sz w:val="16"/>
                      <w:u w:val="none"/>
                    </w:rPr>
                    <w:t>http://</w:t>
                  </w:r>
                  <w:hyperlink r:id="rId9" w:history="1">
                    <w:r w:rsidR="00DD59FF" w:rsidRPr="00465272">
                      <w:rPr>
                        <w:rStyle w:val="Hyperlink"/>
                        <w:rFonts w:cstheme="minorHAnsi"/>
                        <w:color w:val="auto"/>
                        <w:sz w:val="16"/>
                        <w:u w:val="none"/>
                      </w:rPr>
                      <w:t>www.linkedin.com/in/manalid</w:t>
                    </w:r>
                  </w:hyperlink>
                </w:p>
              </w:tc>
            </w:tr>
            <w:tr w:rsidR="00465272" w:rsidRPr="00465272" w14:paraId="1555A772" w14:textId="77777777" w:rsidTr="00030FD9">
              <w:trPr>
                <w:trHeight w:val="362"/>
              </w:trPr>
              <w:tc>
                <w:tcPr>
                  <w:tcW w:w="245" w:type="dxa"/>
                  <w:vAlign w:val="center"/>
                  <w:hideMark/>
                </w:tcPr>
                <w:p w14:paraId="43CA9566" w14:textId="15890AED" w:rsidR="00DD59FF" w:rsidRPr="00465272" w:rsidRDefault="00DD59FF" w:rsidP="00A36CF4">
                  <w:pPr>
                    <w:tabs>
                      <w:tab w:val="left" w:pos="2520"/>
                    </w:tabs>
                    <w:spacing w:line="276" w:lineRule="auto"/>
                    <w:ind w:left="16" w:right="-583"/>
                    <w:rPr>
                      <w:rStyle w:val="Hyperlink"/>
                      <w:rFonts w:cstheme="minorHAnsi"/>
                      <w:color w:val="auto"/>
                      <w:sz w:val="16"/>
                      <w:u w:val="none"/>
                    </w:rPr>
                  </w:pPr>
                </w:p>
              </w:tc>
              <w:tc>
                <w:tcPr>
                  <w:tcW w:w="2580" w:type="dxa"/>
                  <w:vAlign w:val="center"/>
                  <w:hideMark/>
                </w:tcPr>
                <w:p w14:paraId="4DD23C07" w14:textId="77777777" w:rsidR="00DD59FF" w:rsidRPr="00465272" w:rsidRDefault="00525CBB" w:rsidP="00A36CF4">
                  <w:pPr>
                    <w:tabs>
                      <w:tab w:val="left" w:pos="2520"/>
                    </w:tabs>
                    <w:spacing w:line="276" w:lineRule="auto"/>
                    <w:ind w:left="150" w:firstLine="43"/>
                    <w:rPr>
                      <w:rStyle w:val="Hyperlink"/>
                      <w:rFonts w:cstheme="minorHAnsi"/>
                      <w:color w:val="auto"/>
                      <w:sz w:val="16"/>
                      <w:u w:val="none"/>
                    </w:rPr>
                  </w:pPr>
                  <w:hyperlink r:id="rId10" w:history="1">
                    <w:r w:rsidR="00DD59FF" w:rsidRPr="00465272">
                      <w:rPr>
                        <w:rStyle w:val="Hyperlink"/>
                        <w:rFonts w:cstheme="minorHAnsi"/>
                        <w:color w:val="auto"/>
                        <w:sz w:val="16"/>
                        <w:u w:val="none"/>
                      </w:rPr>
                      <w:t>https://dmanali.github.io/portfolio/</w:t>
                    </w:r>
                  </w:hyperlink>
                </w:p>
              </w:tc>
            </w:tr>
          </w:tbl>
          <w:p w14:paraId="12057E28" w14:textId="77777777" w:rsidR="005C2109" w:rsidRPr="00465272" w:rsidRDefault="005C2109" w:rsidP="00CC6127">
            <w:pPr>
              <w:rPr>
                <w:rFonts w:cstheme="minorHAnsi"/>
                <w:spacing w:val="40"/>
                <w:sz w:val="36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  <w:tr w:rsidR="00465272" w:rsidRPr="00465272" w14:paraId="6301A935" w14:textId="77777777" w:rsidTr="00030FD9">
        <w:trPr>
          <w:trHeight w:val="969"/>
        </w:trPr>
        <w:tc>
          <w:tcPr>
            <w:tcW w:w="6840" w:type="dxa"/>
          </w:tcPr>
          <w:p w14:paraId="717689E8" w14:textId="6C47042B" w:rsidR="005C2109" w:rsidRPr="00465272" w:rsidRDefault="003B2A2D" w:rsidP="00842B55">
            <w:pPr>
              <w:spacing w:line="276" w:lineRule="auto"/>
              <w:rPr>
                <w:rFonts w:cstheme="minorHAnsi"/>
                <w:spacing w:val="20"/>
                <w:sz w:val="26"/>
                <w:szCs w:val="26"/>
              </w:rPr>
            </w:pPr>
            <w:r w:rsidRPr="00030FD9">
              <w:rPr>
                <w:rFonts w:cs="Calibri (Body)"/>
                <w:sz w:val="26"/>
                <w:szCs w:val="2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 xml:space="preserve">User </w:t>
            </w:r>
            <w:r w:rsidR="00465272" w:rsidRPr="00030FD9">
              <w:rPr>
                <w:rFonts w:cs="Calibri (Body)"/>
                <w:sz w:val="26"/>
                <w:szCs w:val="2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Experience</w:t>
            </w:r>
            <w:r w:rsidR="005C2109" w:rsidRPr="00030FD9">
              <w:rPr>
                <w:rFonts w:cs="Calibri (Body)"/>
                <w:sz w:val="26"/>
                <w:szCs w:val="26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 xml:space="preserve"> Designer</w:t>
            </w:r>
          </w:p>
        </w:tc>
        <w:tc>
          <w:tcPr>
            <w:tcW w:w="3619" w:type="dxa"/>
            <w:vMerge/>
          </w:tcPr>
          <w:p w14:paraId="6B958AFB" w14:textId="77777777" w:rsidR="005C2109" w:rsidRPr="00465272" w:rsidRDefault="005C2109" w:rsidP="00CC6127">
            <w:pPr>
              <w:rPr>
                <w:rFonts w:cstheme="minorHAnsi"/>
                <w:spacing w:val="40"/>
                <w:sz w:val="36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</w:tr>
    </w:tbl>
    <w:p w14:paraId="7DC93538" w14:textId="77777777" w:rsidR="00030FD9" w:rsidRDefault="00030FD9" w:rsidP="00030FD9">
      <w:pPr>
        <w:spacing w:line="276" w:lineRule="auto"/>
        <w:ind w:right="360"/>
        <w:rPr>
          <w:rFonts w:ascii="SF Pro Text" w:hAnsi="SF Pro Text" w:cs="Open Sans Semibold"/>
          <w:spacing w:val="20"/>
        </w:rPr>
      </w:pPr>
    </w:p>
    <w:p w14:paraId="61BF886A" w14:textId="777473C4" w:rsidR="00030FD9" w:rsidRPr="00030FD9" w:rsidRDefault="00030FD9" w:rsidP="00030FD9">
      <w:pPr>
        <w:spacing w:line="276" w:lineRule="auto"/>
        <w:ind w:right="360"/>
        <w:rPr>
          <w:rFonts w:cstheme="minorHAnsi"/>
          <w:sz w:val="18"/>
          <w:szCs w:val="21"/>
        </w:rPr>
      </w:pPr>
      <w:r w:rsidRPr="00030FD9">
        <w:rPr>
          <w:rFonts w:cstheme="minorHAnsi"/>
          <w:sz w:val="18"/>
          <w:szCs w:val="21"/>
        </w:rPr>
        <w:t>Overall 12+ years of IT experience in designing and developing end to end enterprise applications in different domains like CRM, Insurance, Health, Hospitality. Working in the Insurance domain as a UX Generalist that allows me to perform job duties of a Designer and Information Architect. Development experience brings a value to the team to understand the design feasibility and collaborate with the product teams efficiently.</w:t>
      </w:r>
    </w:p>
    <w:p w14:paraId="235DFE68" w14:textId="54873315" w:rsidR="00CC6127" w:rsidRPr="00030FD9" w:rsidRDefault="00D60964" w:rsidP="004A62B1">
      <w:pPr>
        <w:spacing w:line="276" w:lineRule="auto"/>
        <w:rPr>
          <w:rFonts w:cs="Calibri (Body)"/>
          <w:sz w:val="26"/>
          <w:szCs w:val="2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030FD9">
        <w:rPr>
          <w:rFonts w:cs="Calibri (Body)"/>
          <w:sz w:val="26"/>
          <w:szCs w:val="26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Work Experience</w:t>
      </w:r>
    </w:p>
    <w:p w14:paraId="43A96275" w14:textId="346BB93D" w:rsidR="003B2A2D" w:rsidRPr="00465272" w:rsidRDefault="003B2A2D" w:rsidP="003B2A2D">
      <w:pPr>
        <w:spacing w:line="276" w:lineRule="auto"/>
        <w:ind w:right="-270"/>
        <w:rPr>
          <w:rFonts w:cstheme="minorHAnsi"/>
          <w:sz w:val="21"/>
        </w:rPr>
      </w:pPr>
      <w:r w:rsidRPr="00465272">
        <w:rPr>
          <w:rFonts w:cstheme="minorHAnsi"/>
          <w:sz w:val="20"/>
        </w:rPr>
        <w:t xml:space="preserve">UX </w:t>
      </w:r>
      <w:r w:rsidR="00060A3D">
        <w:rPr>
          <w:rFonts w:cstheme="minorHAnsi"/>
          <w:sz w:val="20"/>
        </w:rPr>
        <w:t>Generalist</w:t>
      </w:r>
      <w:r w:rsidRPr="00465272">
        <w:rPr>
          <w:rFonts w:cstheme="minorHAnsi"/>
          <w:sz w:val="20"/>
        </w:rPr>
        <w:t xml:space="preserve">, </w:t>
      </w:r>
      <w:proofErr w:type="spellStart"/>
      <w:r w:rsidR="00C059A8">
        <w:rPr>
          <w:rFonts w:cstheme="minorHAnsi"/>
          <w:sz w:val="20"/>
        </w:rPr>
        <w:t>Ciber</w:t>
      </w:r>
      <w:proofErr w:type="spellEnd"/>
      <w:r w:rsidR="00C059A8">
        <w:rPr>
          <w:rFonts w:cstheme="minorHAnsi"/>
          <w:sz w:val="20"/>
        </w:rPr>
        <w:t xml:space="preserve"> </w:t>
      </w:r>
      <w:r w:rsidR="00F6057D">
        <w:rPr>
          <w:rFonts w:cstheme="minorHAnsi"/>
          <w:sz w:val="20"/>
        </w:rPr>
        <w:t>LLC</w:t>
      </w:r>
      <w:r w:rsidRPr="00465272">
        <w:rPr>
          <w:rFonts w:cstheme="minorHAnsi"/>
          <w:sz w:val="20"/>
        </w:rPr>
        <w:t xml:space="preserve">, </w:t>
      </w:r>
      <w:r w:rsidR="001A79D7">
        <w:rPr>
          <w:rFonts w:cstheme="minorHAnsi"/>
          <w:sz w:val="20"/>
        </w:rPr>
        <w:t>IL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  <w:t xml:space="preserve"> 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030FD9">
        <w:rPr>
          <w:rFonts w:cstheme="minorHAnsi"/>
          <w:sz w:val="20"/>
        </w:rPr>
        <w:tab/>
      </w:r>
      <w:r w:rsidRPr="00465272">
        <w:rPr>
          <w:rFonts w:cstheme="minorHAnsi"/>
          <w:sz w:val="18"/>
        </w:rPr>
        <w:t xml:space="preserve">October </w:t>
      </w:r>
      <w:r w:rsidR="001A79D7">
        <w:rPr>
          <w:rFonts w:cstheme="minorHAnsi"/>
          <w:sz w:val="18"/>
        </w:rPr>
        <w:t>2018</w:t>
      </w:r>
      <w:r w:rsidRPr="00465272">
        <w:rPr>
          <w:rFonts w:cstheme="minorHAnsi"/>
          <w:sz w:val="18"/>
        </w:rPr>
        <w:t xml:space="preserve"> – Till Date</w:t>
      </w:r>
    </w:p>
    <w:p w14:paraId="7213B0B4" w14:textId="6983DADB" w:rsidR="006B1B99" w:rsidRPr="006B1B99" w:rsidRDefault="006B1B99" w:rsidP="006B1B99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6B1B99">
        <w:rPr>
          <w:rFonts w:cstheme="minorHAnsi"/>
          <w:sz w:val="16"/>
        </w:rPr>
        <w:t>Two of my</w:t>
      </w:r>
      <w:r w:rsidRPr="006B1B99">
        <w:rPr>
          <w:rFonts w:cstheme="minorHAnsi"/>
          <w:sz w:val="16"/>
        </w:rPr>
        <w:t xml:space="preserve"> </w:t>
      </w:r>
      <w:r w:rsidRPr="006B1B99">
        <w:rPr>
          <w:rFonts w:cstheme="minorHAnsi"/>
          <w:sz w:val="16"/>
        </w:rPr>
        <w:t>novel design ideas</w:t>
      </w:r>
      <w:r w:rsidRPr="006B1B99">
        <w:rPr>
          <w:rFonts w:cstheme="minorHAnsi"/>
          <w:sz w:val="16"/>
        </w:rPr>
        <w:t xml:space="preserve"> </w:t>
      </w:r>
      <w:r>
        <w:rPr>
          <w:rFonts w:cstheme="minorHAnsi"/>
          <w:sz w:val="16"/>
        </w:rPr>
        <w:t xml:space="preserve">on task notification, creation, and assignment </w:t>
      </w:r>
      <w:r w:rsidR="004A01F7">
        <w:rPr>
          <w:rFonts w:cstheme="minorHAnsi"/>
          <w:sz w:val="16"/>
        </w:rPr>
        <w:t>as a co-author</w:t>
      </w:r>
      <w:r w:rsidR="004A01F7" w:rsidRPr="006B1B99">
        <w:rPr>
          <w:rFonts w:cstheme="minorHAnsi"/>
          <w:sz w:val="16"/>
        </w:rPr>
        <w:t xml:space="preserve"> </w:t>
      </w:r>
      <w:r w:rsidRPr="006B1B99">
        <w:rPr>
          <w:rFonts w:cstheme="minorHAnsi"/>
          <w:sz w:val="16"/>
        </w:rPr>
        <w:t>are pending patent application</w:t>
      </w:r>
      <w:r w:rsidR="004A01F7">
        <w:rPr>
          <w:rFonts w:cstheme="minorHAnsi"/>
          <w:sz w:val="16"/>
        </w:rPr>
        <w:t xml:space="preserve"> </w:t>
      </w:r>
    </w:p>
    <w:p w14:paraId="3113B191" w14:textId="75AD92DC" w:rsidR="003B2A2D" w:rsidRDefault="001A79D7" w:rsidP="003B2A2D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 xml:space="preserve">Worked for State Farm Insurance in the consulting capacity </w:t>
      </w:r>
      <w:r w:rsidR="00194168">
        <w:rPr>
          <w:rFonts w:cstheme="minorHAnsi"/>
          <w:sz w:val="16"/>
        </w:rPr>
        <w:t>to deliver user experiences for</w:t>
      </w:r>
      <w:r>
        <w:rPr>
          <w:rFonts w:cstheme="minorHAnsi"/>
          <w:sz w:val="16"/>
        </w:rPr>
        <w:t xml:space="preserve"> major efforts </w:t>
      </w:r>
      <w:r w:rsidR="00194168">
        <w:rPr>
          <w:rFonts w:cstheme="minorHAnsi"/>
          <w:sz w:val="16"/>
        </w:rPr>
        <w:t>built on</w:t>
      </w:r>
      <w:r>
        <w:rPr>
          <w:rFonts w:cstheme="minorHAnsi"/>
          <w:sz w:val="16"/>
        </w:rPr>
        <w:t xml:space="preserve"> Salesforce Lightning platform</w:t>
      </w:r>
      <w:r w:rsidR="00060A3D">
        <w:rPr>
          <w:rFonts w:cstheme="minorHAnsi"/>
          <w:sz w:val="16"/>
        </w:rPr>
        <w:t xml:space="preserve"> </w:t>
      </w:r>
    </w:p>
    <w:p w14:paraId="0F5BBDDE" w14:textId="5490848C" w:rsidR="00060A3D" w:rsidRDefault="00060A3D" w:rsidP="00030FD9">
      <w:pPr>
        <w:pStyle w:val="ListParagraph"/>
        <w:numPr>
          <w:ilvl w:val="0"/>
          <w:numId w:val="2"/>
        </w:numPr>
        <w:spacing w:line="360" w:lineRule="auto"/>
        <w:ind w:right="45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>Successfully delivered Auto and Renters bundle checkout experience starting with conceptualization to handover to the development teams</w:t>
      </w:r>
    </w:p>
    <w:p w14:paraId="7F89C51B" w14:textId="2047ACF8" w:rsidR="00060A3D" w:rsidRDefault="00060A3D" w:rsidP="003B2A2D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>Instrumental in carving out ideal experience to display Household information of a customer for Agents and Sales Associates</w:t>
      </w:r>
    </w:p>
    <w:p w14:paraId="4739C567" w14:textId="03556ED6" w:rsidR="00060A3D" w:rsidRDefault="00060A3D" w:rsidP="003B2A2D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>Planned, conducted usability tests under the guidance of a senior Experience Researcher at State Farm</w:t>
      </w:r>
    </w:p>
    <w:p w14:paraId="5DCFAE0F" w14:textId="0ED1B9B9" w:rsidR="00060A3D" w:rsidRDefault="00060A3D" w:rsidP="00060A3D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>Created onboarding material for team members on Salesforce Lightning Platform and onboarded 8 team members.</w:t>
      </w:r>
    </w:p>
    <w:p w14:paraId="100E4D40" w14:textId="780BD8AB" w:rsidR="00060A3D" w:rsidRPr="0083468B" w:rsidRDefault="004A01F7" w:rsidP="0083468B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 xml:space="preserve">Researched and designed </w:t>
      </w:r>
      <w:r w:rsidR="00060A3D">
        <w:rPr>
          <w:rFonts w:cstheme="minorHAnsi"/>
          <w:sz w:val="16"/>
        </w:rPr>
        <w:t>self-service portal for agents and team members</w:t>
      </w:r>
    </w:p>
    <w:p w14:paraId="5B8FE7BC" w14:textId="38E30C8C" w:rsidR="003B2A2D" w:rsidRPr="00465272" w:rsidRDefault="003B2A2D" w:rsidP="003B2A2D">
      <w:pPr>
        <w:spacing w:line="276" w:lineRule="auto"/>
        <w:ind w:right="-270"/>
        <w:rPr>
          <w:rFonts w:cstheme="minorHAnsi"/>
          <w:sz w:val="21"/>
        </w:rPr>
      </w:pPr>
      <w:r w:rsidRPr="00465272">
        <w:rPr>
          <w:rFonts w:cstheme="minorHAnsi"/>
          <w:sz w:val="20"/>
        </w:rPr>
        <w:t xml:space="preserve">UX Designer, </w:t>
      </w:r>
      <w:r w:rsidR="0083468B">
        <w:rPr>
          <w:rFonts w:cstheme="minorHAnsi"/>
          <w:sz w:val="20"/>
        </w:rPr>
        <w:t>Xoriant Infotech</w:t>
      </w:r>
      <w:r w:rsidRPr="00465272">
        <w:rPr>
          <w:rFonts w:cstheme="minorHAnsi"/>
          <w:sz w:val="20"/>
        </w:rPr>
        <w:t>, CA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  <w:t xml:space="preserve"> 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83468B">
        <w:rPr>
          <w:rFonts w:cstheme="minorHAnsi"/>
          <w:sz w:val="18"/>
        </w:rPr>
        <w:t>May 2018</w:t>
      </w:r>
      <w:r w:rsidRPr="00465272">
        <w:rPr>
          <w:rFonts w:cstheme="minorHAnsi"/>
          <w:sz w:val="18"/>
        </w:rPr>
        <w:t xml:space="preserve"> – </w:t>
      </w:r>
      <w:r w:rsidR="0083468B">
        <w:rPr>
          <w:rFonts w:cstheme="minorHAnsi"/>
          <w:sz w:val="18"/>
        </w:rPr>
        <w:t>October 2018</w:t>
      </w:r>
    </w:p>
    <w:p w14:paraId="2892E101" w14:textId="77777777" w:rsidR="00EA2EBA" w:rsidRDefault="00E5161F" w:rsidP="00EA2EBA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>
        <w:rPr>
          <w:rFonts w:cstheme="minorHAnsi"/>
          <w:sz w:val="16"/>
        </w:rPr>
        <w:t xml:space="preserve">Worked with Apple Support Website team to </w:t>
      </w:r>
      <w:r w:rsidR="00481790">
        <w:rPr>
          <w:rFonts w:cstheme="minorHAnsi"/>
          <w:sz w:val="16"/>
        </w:rPr>
        <w:t>create a functional prototype</w:t>
      </w:r>
      <w:r w:rsidR="00E34CF9">
        <w:rPr>
          <w:rFonts w:cstheme="minorHAnsi"/>
          <w:sz w:val="16"/>
        </w:rPr>
        <w:t xml:space="preserve"> for customer satisfaction survey </w:t>
      </w:r>
    </w:p>
    <w:p w14:paraId="51339B2D" w14:textId="77777777" w:rsidR="00ED19B2" w:rsidRDefault="00ED19B2" w:rsidP="00ED19B2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ED19B2">
        <w:rPr>
          <w:rFonts w:cstheme="minorHAnsi"/>
          <w:sz w:val="16"/>
        </w:rPr>
        <w:t xml:space="preserve">Worked closely with Accessibility team to learn WCAG Accessibility Standards and how to incorporate them in the design even before the development starts. </w:t>
      </w:r>
    </w:p>
    <w:p w14:paraId="70D8EA7E" w14:textId="145ECDCD" w:rsidR="00ED19B2" w:rsidRDefault="00ED19B2" w:rsidP="00ED19B2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ED19B2">
        <w:rPr>
          <w:rFonts w:cstheme="minorHAnsi"/>
          <w:sz w:val="16"/>
        </w:rPr>
        <w:t>Worked with the product managers to understand the requirements and create UX wireframes, present concepts</w:t>
      </w:r>
      <w:r>
        <w:rPr>
          <w:rFonts w:cstheme="minorHAnsi"/>
          <w:sz w:val="16"/>
        </w:rPr>
        <w:t xml:space="preserve"> </w:t>
      </w:r>
      <w:r w:rsidRPr="00EA2EBA">
        <w:rPr>
          <w:rFonts w:cstheme="minorHAnsi"/>
          <w:sz w:val="16"/>
        </w:rPr>
        <w:t xml:space="preserve">for an internal product that logs </w:t>
      </w:r>
      <w:r>
        <w:rPr>
          <w:rFonts w:cstheme="minorHAnsi"/>
          <w:sz w:val="16"/>
        </w:rPr>
        <w:t>c</w:t>
      </w:r>
      <w:r w:rsidRPr="00EA2EBA">
        <w:rPr>
          <w:rFonts w:cstheme="minorHAnsi"/>
          <w:sz w:val="16"/>
        </w:rPr>
        <w:t>ustomer issues</w:t>
      </w:r>
      <w:r w:rsidRPr="00ED19B2">
        <w:rPr>
          <w:rFonts w:cstheme="minorHAnsi"/>
          <w:sz w:val="16"/>
        </w:rPr>
        <w:t xml:space="preserve">. </w:t>
      </w:r>
    </w:p>
    <w:p w14:paraId="5C83CE9E" w14:textId="2BCB51BB" w:rsidR="00ED19B2" w:rsidRPr="003B73A8" w:rsidRDefault="00ED19B2" w:rsidP="003B73A8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ED19B2">
        <w:rPr>
          <w:rFonts w:cstheme="minorHAnsi"/>
          <w:sz w:val="16"/>
        </w:rPr>
        <w:t xml:space="preserve">Understanding the </w:t>
      </w:r>
      <w:r>
        <w:rPr>
          <w:rFonts w:cstheme="minorHAnsi"/>
          <w:sz w:val="16"/>
        </w:rPr>
        <w:t>a</w:t>
      </w:r>
      <w:r w:rsidRPr="00ED19B2">
        <w:rPr>
          <w:rFonts w:cstheme="minorHAnsi"/>
          <w:sz w:val="16"/>
        </w:rPr>
        <w:t xml:space="preserve">ccessibility pain points and master the technique to address these issues during </w:t>
      </w:r>
      <w:r>
        <w:rPr>
          <w:rFonts w:cstheme="minorHAnsi"/>
          <w:sz w:val="16"/>
        </w:rPr>
        <w:t>d</w:t>
      </w:r>
      <w:r w:rsidRPr="00ED19B2">
        <w:rPr>
          <w:rFonts w:cstheme="minorHAnsi"/>
          <w:sz w:val="16"/>
        </w:rPr>
        <w:t xml:space="preserve">esign phase. </w:t>
      </w:r>
      <w:r w:rsidR="003B73A8">
        <w:rPr>
          <w:rFonts w:cstheme="minorHAnsi"/>
          <w:sz w:val="16"/>
        </w:rPr>
        <w:t>Evaluate the</w:t>
      </w:r>
      <w:r w:rsidRPr="00ED19B2">
        <w:rPr>
          <w:rFonts w:cstheme="minorHAnsi"/>
          <w:sz w:val="16"/>
        </w:rPr>
        <w:t xml:space="preserve"> interactive prototype </w:t>
      </w:r>
      <w:r w:rsidR="003B73A8">
        <w:rPr>
          <w:rFonts w:cstheme="minorHAnsi"/>
          <w:sz w:val="16"/>
        </w:rPr>
        <w:t>with</w:t>
      </w:r>
      <w:r w:rsidRPr="00ED19B2">
        <w:rPr>
          <w:rFonts w:cstheme="minorHAnsi"/>
          <w:sz w:val="16"/>
        </w:rPr>
        <w:t xml:space="preserve"> Accessibility team and incorporate the feedback to accommodate WCAG (Web Content Accessibility Guidelines) standards </w:t>
      </w:r>
    </w:p>
    <w:p w14:paraId="67F5AE80" w14:textId="5C5EB8C4" w:rsidR="00755C95" w:rsidRPr="00465272" w:rsidRDefault="00755C95" w:rsidP="00755C95">
      <w:pPr>
        <w:spacing w:line="276" w:lineRule="auto"/>
        <w:ind w:right="-270"/>
        <w:rPr>
          <w:rFonts w:cstheme="minorHAnsi"/>
          <w:sz w:val="21"/>
        </w:rPr>
      </w:pPr>
      <w:r w:rsidRPr="00465272">
        <w:rPr>
          <w:rFonts w:cstheme="minorHAnsi"/>
          <w:sz w:val="20"/>
        </w:rPr>
        <w:t>UX Designer, Idea</w:t>
      </w:r>
      <w:r w:rsidR="0054596B" w:rsidRPr="00465272">
        <w:rPr>
          <w:rFonts w:cstheme="minorHAnsi"/>
          <w:sz w:val="20"/>
        </w:rPr>
        <w:t xml:space="preserve"> </w:t>
      </w:r>
      <w:r w:rsidRPr="00465272">
        <w:rPr>
          <w:rFonts w:cstheme="minorHAnsi"/>
          <w:sz w:val="20"/>
        </w:rPr>
        <w:t>Helix</w:t>
      </w:r>
      <w:r w:rsidR="0054596B" w:rsidRPr="00465272">
        <w:rPr>
          <w:rFonts w:cstheme="minorHAnsi"/>
          <w:sz w:val="20"/>
        </w:rPr>
        <w:t xml:space="preserve"> Inc</w:t>
      </w:r>
      <w:r w:rsidRPr="00465272">
        <w:rPr>
          <w:rFonts w:cstheme="minorHAnsi"/>
          <w:sz w:val="20"/>
        </w:rPr>
        <w:t>, CA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  <w:t xml:space="preserve"> </w:t>
      </w:r>
      <w:r w:rsidRPr="00465272">
        <w:rPr>
          <w:rFonts w:cstheme="minorHAnsi"/>
          <w:sz w:val="20"/>
        </w:rPr>
        <w:tab/>
      </w:r>
      <w:r w:rsidR="00030581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Pr="00465272">
        <w:rPr>
          <w:rFonts w:cstheme="minorHAnsi"/>
          <w:sz w:val="18"/>
        </w:rPr>
        <w:t xml:space="preserve">October 17 – </w:t>
      </w:r>
      <w:r w:rsidR="0083468B">
        <w:rPr>
          <w:rFonts w:cstheme="minorHAnsi"/>
          <w:sz w:val="18"/>
        </w:rPr>
        <w:t>May 2018</w:t>
      </w:r>
    </w:p>
    <w:p w14:paraId="573452B8" w14:textId="1A289AB5" w:rsidR="00755C95" w:rsidRPr="00465272" w:rsidRDefault="00737602" w:rsidP="00030581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Redesign</w:t>
      </w:r>
      <w:r w:rsidR="001B3077" w:rsidRPr="00465272">
        <w:rPr>
          <w:rFonts w:cstheme="minorHAnsi"/>
          <w:sz w:val="16"/>
        </w:rPr>
        <w:t>ed</w:t>
      </w:r>
      <w:r w:rsidRPr="00465272">
        <w:rPr>
          <w:rFonts w:cstheme="minorHAnsi"/>
          <w:sz w:val="16"/>
        </w:rPr>
        <w:t xml:space="preserve"> the existing MVP to optimize the Hiring Manager workflow and visualize the workforce status</w:t>
      </w:r>
      <w:r w:rsidR="00A36CF4" w:rsidRPr="00465272">
        <w:rPr>
          <w:rFonts w:cstheme="minorHAnsi"/>
          <w:sz w:val="16"/>
        </w:rPr>
        <w:t>, Email Templates</w:t>
      </w:r>
      <w:r w:rsidR="00801275" w:rsidRPr="00465272">
        <w:rPr>
          <w:rFonts w:cstheme="minorHAnsi"/>
          <w:sz w:val="16"/>
        </w:rPr>
        <w:t xml:space="preserve"> and Product Website</w:t>
      </w:r>
    </w:p>
    <w:p w14:paraId="0D563E1B" w14:textId="77777777" w:rsidR="00755C95" w:rsidRPr="00465272" w:rsidRDefault="00755C95" w:rsidP="00030581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Designed workflows and wireframes</w:t>
      </w:r>
    </w:p>
    <w:p w14:paraId="40993C71" w14:textId="643927D4" w:rsidR="00755C95" w:rsidRPr="00465272" w:rsidRDefault="00755C95" w:rsidP="00030581">
      <w:pPr>
        <w:pStyle w:val="ListParagraph"/>
        <w:numPr>
          <w:ilvl w:val="0"/>
          <w:numId w:val="2"/>
        </w:numPr>
        <w:spacing w:line="360" w:lineRule="auto"/>
        <w:ind w:right="18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Design</w:t>
      </w:r>
      <w:r w:rsidR="004E7781" w:rsidRPr="00465272">
        <w:rPr>
          <w:rFonts w:cstheme="minorHAnsi"/>
          <w:sz w:val="16"/>
        </w:rPr>
        <w:t>ed</w:t>
      </w:r>
      <w:r w:rsidRPr="00465272">
        <w:rPr>
          <w:rFonts w:cstheme="minorHAnsi"/>
          <w:sz w:val="16"/>
        </w:rPr>
        <w:t xml:space="preserve"> High Fidelity Prototype using Material Design guidelines</w:t>
      </w:r>
    </w:p>
    <w:p w14:paraId="51B0A273" w14:textId="6ACD2DB0" w:rsidR="0010240F" w:rsidRPr="00465272" w:rsidRDefault="00820B2A" w:rsidP="0010240F">
      <w:pPr>
        <w:spacing w:line="276" w:lineRule="auto"/>
        <w:ind w:right="-270"/>
        <w:rPr>
          <w:rFonts w:cstheme="minorHAnsi"/>
          <w:sz w:val="21"/>
        </w:rPr>
      </w:pPr>
      <w:r w:rsidRPr="00465272">
        <w:rPr>
          <w:rFonts w:cstheme="minorHAnsi"/>
          <w:sz w:val="20"/>
        </w:rPr>
        <w:t>UX Designer, Indiana University, IN</w:t>
      </w:r>
      <w:r w:rsidRPr="00465272">
        <w:rPr>
          <w:rFonts w:cstheme="minorHAnsi"/>
          <w:sz w:val="20"/>
        </w:rPr>
        <w:tab/>
      </w:r>
      <w:r w:rsidRPr="00465272">
        <w:rPr>
          <w:rFonts w:cstheme="minorHAnsi"/>
          <w:sz w:val="20"/>
        </w:rPr>
        <w:tab/>
      </w:r>
      <w:r w:rsidR="0010240F" w:rsidRPr="00465272">
        <w:rPr>
          <w:rFonts w:cstheme="minorHAnsi"/>
          <w:sz w:val="20"/>
        </w:rPr>
        <w:t xml:space="preserve"> </w:t>
      </w:r>
      <w:r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E5161F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481790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10240F" w:rsidRPr="00465272">
        <w:rPr>
          <w:rFonts w:cstheme="minorHAnsi"/>
          <w:sz w:val="18"/>
        </w:rPr>
        <w:t>Jan</w:t>
      </w:r>
      <w:r w:rsidRPr="00465272">
        <w:rPr>
          <w:rFonts w:cstheme="minorHAnsi"/>
          <w:sz w:val="18"/>
        </w:rPr>
        <w:t>uary</w:t>
      </w:r>
      <w:r w:rsidR="0001637D" w:rsidRPr="00465272">
        <w:rPr>
          <w:rFonts w:cstheme="minorHAnsi"/>
          <w:sz w:val="18"/>
        </w:rPr>
        <w:t xml:space="preserve"> </w:t>
      </w:r>
      <w:r w:rsidR="0010240F" w:rsidRPr="00465272">
        <w:rPr>
          <w:rFonts w:cstheme="minorHAnsi"/>
          <w:sz w:val="18"/>
        </w:rPr>
        <w:t xml:space="preserve">16 – </w:t>
      </w:r>
      <w:r w:rsidR="0001637D" w:rsidRPr="00465272">
        <w:rPr>
          <w:rFonts w:cstheme="minorHAnsi"/>
          <w:sz w:val="18"/>
        </w:rPr>
        <w:t xml:space="preserve">May </w:t>
      </w:r>
      <w:r w:rsidR="00BD3653" w:rsidRPr="00465272">
        <w:rPr>
          <w:rFonts w:cstheme="minorHAnsi"/>
          <w:sz w:val="18"/>
        </w:rPr>
        <w:t>17</w:t>
      </w:r>
    </w:p>
    <w:p w14:paraId="00550919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ind w:right="-18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Conducted user interviews to understand and validate the requirements</w:t>
      </w:r>
    </w:p>
    <w:p w14:paraId="594AA619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Designed wireframes, User flows for the responsive website and for iPad </w:t>
      </w:r>
    </w:p>
    <w:p w14:paraId="1FD2F8C2" w14:textId="77777777" w:rsidR="00DD6166" w:rsidRPr="00465272" w:rsidRDefault="00783123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Developed a </w:t>
      </w:r>
      <w:r w:rsidR="00DD6166" w:rsidRPr="00465272">
        <w:rPr>
          <w:rFonts w:cstheme="minorHAnsi"/>
          <w:sz w:val="16"/>
        </w:rPr>
        <w:t xml:space="preserve"> responsive website using HTML5/CSS3, </w:t>
      </w:r>
      <w:r w:rsidR="005B2B5C" w:rsidRPr="00465272">
        <w:rPr>
          <w:rFonts w:cstheme="minorHAnsi"/>
          <w:sz w:val="16"/>
        </w:rPr>
        <w:t xml:space="preserve">JavaScript, </w:t>
      </w:r>
      <w:r w:rsidR="00DD6166" w:rsidRPr="00465272">
        <w:rPr>
          <w:rFonts w:cstheme="minorHAnsi"/>
          <w:sz w:val="16"/>
        </w:rPr>
        <w:t>Bootstrap</w:t>
      </w:r>
    </w:p>
    <w:p w14:paraId="7B9DED02" w14:textId="77777777" w:rsidR="00DD6166" w:rsidRPr="00465272" w:rsidRDefault="00783123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Designed </w:t>
      </w:r>
      <w:r w:rsidR="003C6ADE" w:rsidRPr="00465272">
        <w:rPr>
          <w:rFonts w:cstheme="minorHAnsi"/>
          <w:sz w:val="16"/>
        </w:rPr>
        <w:t>Surveys, Test P</w:t>
      </w:r>
      <w:r w:rsidRPr="00465272">
        <w:rPr>
          <w:rFonts w:cstheme="minorHAnsi"/>
          <w:sz w:val="16"/>
        </w:rPr>
        <w:t>lans</w:t>
      </w:r>
      <w:r w:rsidR="003C6ADE" w:rsidRPr="00465272">
        <w:rPr>
          <w:rFonts w:cstheme="minorHAnsi"/>
          <w:sz w:val="16"/>
        </w:rPr>
        <w:t xml:space="preserve"> to conduct </w:t>
      </w:r>
      <w:r w:rsidR="00DD6166" w:rsidRPr="00465272">
        <w:rPr>
          <w:rFonts w:cstheme="minorHAnsi"/>
          <w:sz w:val="16"/>
        </w:rPr>
        <w:t>User Testing</w:t>
      </w:r>
    </w:p>
    <w:p w14:paraId="749A7151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Created user evaluation </w:t>
      </w:r>
      <w:r w:rsidR="00783123" w:rsidRPr="00465272">
        <w:rPr>
          <w:rFonts w:cstheme="minorHAnsi"/>
          <w:sz w:val="16"/>
        </w:rPr>
        <w:t xml:space="preserve">and recommendations </w:t>
      </w:r>
      <w:r w:rsidRPr="00465272">
        <w:rPr>
          <w:rFonts w:cstheme="minorHAnsi"/>
          <w:sz w:val="16"/>
        </w:rPr>
        <w:t xml:space="preserve">report </w:t>
      </w:r>
    </w:p>
    <w:p w14:paraId="63FA198C" w14:textId="102D956C" w:rsidR="00D60964" w:rsidRPr="00465272" w:rsidRDefault="00820B2A" w:rsidP="000B3570">
      <w:pPr>
        <w:spacing w:line="276" w:lineRule="auto"/>
        <w:jc w:val="both"/>
        <w:rPr>
          <w:rFonts w:cstheme="minorHAnsi"/>
          <w:sz w:val="20"/>
        </w:rPr>
      </w:pPr>
      <w:r w:rsidRPr="00465272">
        <w:rPr>
          <w:rFonts w:cstheme="minorHAnsi"/>
          <w:sz w:val="20"/>
        </w:rPr>
        <w:t>UX</w:t>
      </w:r>
      <w:r w:rsidR="00EB4337" w:rsidRPr="00465272">
        <w:rPr>
          <w:rFonts w:cstheme="minorHAnsi"/>
          <w:sz w:val="20"/>
        </w:rPr>
        <w:t xml:space="preserve"> </w:t>
      </w:r>
      <w:r w:rsidR="007003BA" w:rsidRPr="00465272">
        <w:rPr>
          <w:rFonts w:cstheme="minorHAnsi"/>
          <w:sz w:val="20"/>
        </w:rPr>
        <w:t xml:space="preserve">Design </w:t>
      </w:r>
      <w:r w:rsidR="00EB4337" w:rsidRPr="00465272">
        <w:rPr>
          <w:rFonts w:cstheme="minorHAnsi"/>
          <w:sz w:val="20"/>
        </w:rPr>
        <w:t>Intern</w:t>
      </w:r>
      <w:r w:rsidRPr="00465272">
        <w:rPr>
          <w:rFonts w:cstheme="minorHAnsi"/>
          <w:sz w:val="20"/>
        </w:rPr>
        <w:t xml:space="preserve">, IDeaS </w:t>
      </w:r>
      <w:r w:rsidR="0001637D" w:rsidRPr="00465272">
        <w:rPr>
          <w:rFonts w:cstheme="minorHAnsi"/>
          <w:sz w:val="20"/>
        </w:rPr>
        <w:t>(</w:t>
      </w:r>
      <w:r w:rsidRPr="00465272">
        <w:rPr>
          <w:rFonts w:cstheme="minorHAnsi"/>
          <w:sz w:val="20"/>
        </w:rPr>
        <w:t>a SAS Company</w:t>
      </w:r>
      <w:r w:rsidR="0001637D" w:rsidRPr="00465272">
        <w:rPr>
          <w:rFonts w:cstheme="minorHAnsi"/>
          <w:sz w:val="20"/>
        </w:rPr>
        <w:t>)</w:t>
      </w:r>
      <w:r w:rsidRPr="00465272">
        <w:rPr>
          <w:rFonts w:cstheme="minorHAnsi"/>
          <w:sz w:val="20"/>
        </w:rPr>
        <w:t>, MN</w:t>
      </w:r>
      <w:r w:rsidRPr="00465272">
        <w:rPr>
          <w:rFonts w:cstheme="minorHAnsi"/>
          <w:sz w:val="20"/>
        </w:rPr>
        <w:tab/>
      </w:r>
      <w:r w:rsidR="00755C95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B4337" w:rsidRPr="00465272">
        <w:rPr>
          <w:rFonts w:cstheme="minorHAnsi"/>
          <w:sz w:val="18"/>
        </w:rPr>
        <w:t>M</w:t>
      </w:r>
      <w:r w:rsidR="00186DFA" w:rsidRPr="00465272">
        <w:rPr>
          <w:rFonts w:cstheme="minorHAnsi"/>
          <w:sz w:val="18"/>
        </w:rPr>
        <w:t xml:space="preserve">ay </w:t>
      </w:r>
      <w:r w:rsidR="00D60964" w:rsidRPr="00465272">
        <w:rPr>
          <w:rFonts w:cstheme="minorHAnsi"/>
          <w:sz w:val="18"/>
        </w:rPr>
        <w:t>16 – Aug</w:t>
      </w:r>
      <w:r w:rsidR="00186DFA" w:rsidRPr="00465272">
        <w:rPr>
          <w:rFonts w:cstheme="minorHAnsi"/>
          <w:sz w:val="18"/>
        </w:rPr>
        <w:t xml:space="preserve">ust </w:t>
      </w:r>
      <w:r w:rsidR="00D60964" w:rsidRPr="00465272">
        <w:rPr>
          <w:rFonts w:cstheme="minorHAnsi"/>
          <w:sz w:val="18"/>
        </w:rPr>
        <w:t>16</w:t>
      </w:r>
    </w:p>
    <w:p w14:paraId="0CB30A12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Taken primary responsibility for this UX project and working with product managers and software engineers to understand requirements</w:t>
      </w:r>
    </w:p>
    <w:p w14:paraId="4B9611D4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ind w:left="342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Research and document mobile design standards in order to help define/refine existing standards.</w:t>
      </w:r>
    </w:p>
    <w:p w14:paraId="5736E22F" w14:textId="77777777" w:rsidR="00DD6166" w:rsidRPr="00465272" w:rsidRDefault="00DD6166" w:rsidP="00030581">
      <w:pPr>
        <w:pStyle w:val="ListParagraph"/>
        <w:numPr>
          <w:ilvl w:val="0"/>
          <w:numId w:val="2"/>
        </w:numPr>
        <w:spacing w:line="360" w:lineRule="auto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>Designed workflows and low fidelity prototype as per iOS Human Interface Guidelines and iOS Design Patterns using Balsamiq and Justinmind</w:t>
      </w:r>
    </w:p>
    <w:p w14:paraId="6F8FFBB0" w14:textId="6929F564" w:rsidR="00D60964" w:rsidRPr="00465272" w:rsidRDefault="00EB4337" w:rsidP="000B3570">
      <w:pPr>
        <w:spacing w:line="276" w:lineRule="auto"/>
        <w:jc w:val="both"/>
        <w:rPr>
          <w:rFonts w:cstheme="minorHAnsi"/>
          <w:sz w:val="20"/>
        </w:rPr>
      </w:pPr>
      <w:r w:rsidRPr="00465272">
        <w:rPr>
          <w:rFonts w:cstheme="minorHAnsi"/>
          <w:sz w:val="20"/>
        </w:rPr>
        <w:t>Senior Software Engineer</w:t>
      </w:r>
      <w:r w:rsidR="0001637D" w:rsidRPr="00465272">
        <w:rPr>
          <w:rFonts w:cstheme="minorHAnsi"/>
          <w:sz w:val="20"/>
        </w:rPr>
        <w:t>, EMC</w:t>
      </w:r>
      <w:r w:rsidR="0001637D" w:rsidRPr="00465272">
        <w:rPr>
          <w:rFonts w:cstheme="minorHAnsi"/>
          <w:sz w:val="20"/>
          <w:vertAlign w:val="superscript"/>
        </w:rPr>
        <w:t>2</w:t>
      </w:r>
      <w:r w:rsidR="0001637D" w:rsidRPr="00465272">
        <w:rPr>
          <w:rFonts w:cstheme="minorHAnsi"/>
          <w:sz w:val="20"/>
        </w:rPr>
        <w:t>, India</w:t>
      </w:r>
      <w:r w:rsidR="0001637D" w:rsidRPr="00465272">
        <w:rPr>
          <w:rFonts w:cstheme="minorHAnsi"/>
          <w:sz w:val="20"/>
        </w:rPr>
        <w:tab/>
      </w:r>
      <w:r w:rsidR="0001637D" w:rsidRPr="00465272">
        <w:rPr>
          <w:rFonts w:cstheme="minorHAnsi"/>
          <w:sz w:val="20"/>
        </w:rPr>
        <w:tab/>
      </w:r>
      <w:r w:rsidR="0001637D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271747" w:rsidRPr="00465272">
        <w:rPr>
          <w:rFonts w:cstheme="minorHAnsi"/>
          <w:sz w:val="18"/>
        </w:rPr>
        <w:t>Jun</w:t>
      </w:r>
      <w:r w:rsidR="00186DFA" w:rsidRPr="00465272">
        <w:rPr>
          <w:rFonts w:cstheme="minorHAnsi"/>
          <w:sz w:val="18"/>
        </w:rPr>
        <w:t xml:space="preserve">e </w:t>
      </w:r>
      <w:r w:rsidR="00271747" w:rsidRPr="00465272">
        <w:rPr>
          <w:rFonts w:cstheme="minorHAnsi"/>
          <w:sz w:val="18"/>
        </w:rPr>
        <w:t>14 – Jul</w:t>
      </w:r>
      <w:r w:rsidR="00186DFA" w:rsidRPr="00465272">
        <w:rPr>
          <w:rFonts w:cstheme="minorHAnsi"/>
          <w:sz w:val="18"/>
        </w:rPr>
        <w:t xml:space="preserve">y </w:t>
      </w:r>
      <w:r w:rsidR="00271747" w:rsidRPr="00465272">
        <w:rPr>
          <w:rFonts w:cstheme="minorHAnsi"/>
          <w:sz w:val="18"/>
        </w:rPr>
        <w:t>15</w:t>
      </w:r>
    </w:p>
    <w:p w14:paraId="01B78E3F" w14:textId="05CBC130" w:rsidR="00C128F4" w:rsidRPr="00465272" w:rsidRDefault="00C128F4" w:rsidP="0003058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Performed a role of UI Designer to redesign </w:t>
      </w:r>
      <w:r w:rsidR="00194168">
        <w:rPr>
          <w:rFonts w:cstheme="minorHAnsi"/>
          <w:sz w:val="16"/>
        </w:rPr>
        <w:t xml:space="preserve">and developed </w:t>
      </w:r>
      <w:r w:rsidRPr="00465272">
        <w:rPr>
          <w:rFonts w:cstheme="minorHAnsi"/>
          <w:sz w:val="16"/>
        </w:rPr>
        <w:t xml:space="preserve">the </w:t>
      </w:r>
      <w:r w:rsidR="00194168">
        <w:rPr>
          <w:rFonts w:cstheme="minorHAnsi"/>
          <w:sz w:val="16"/>
        </w:rPr>
        <w:t>onboarding flows and</w:t>
      </w:r>
      <w:r w:rsidRPr="00465272">
        <w:rPr>
          <w:rFonts w:cstheme="minorHAnsi"/>
          <w:sz w:val="16"/>
        </w:rPr>
        <w:t xml:space="preserve"> </w:t>
      </w:r>
      <w:r w:rsidR="00194168">
        <w:rPr>
          <w:rFonts w:cstheme="minorHAnsi"/>
          <w:sz w:val="16"/>
        </w:rPr>
        <w:t>report filters</w:t>
      </w:r>
    </w:p>
    <w:p w14:paraId="79D8AB60" w14:textId="5C3B1C63" w:rsidR="00C128F4" w:rsidRPr="00465272" w:rsidRDefault="00C128F4" w:rsidP="00030581">
      <w:pPr>
        <w:pStyle w:val="ListParagraph"/>
        <w:numPr>
          <w:ilvl w:val="0"/>
          <w:numId w:val="6"/>
        </w:numPr>
        <w:spacing w:line="360" w:lineRule="auto"/>
        <w:ind w:left="360"/>
        <w:jc w:val="both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In the role of </w:t>
      </w:r>
      <w:r w:rsidR="00194168">
        <w:rPr>
          <w:rFonts w:cstheme="minorHAnsi"/>
          <w:sz w:val="16"/>
        </w:rPr>
        <w:t xml:space="preserve">a </w:t>
      </w:r>
      <w:r w:rsidRPr="00465272">
        <w:rPr>
          <w:rFonts w:cstheme="minorHAnsi"/>
          <w:sz w:val="16"/>
        </w:rPr>
        <w:t>Web Developer, worked on the feature enhancements, maintenance of the plugin and troubleshoot production issue for Nokia Client</w:t>
      </w:r>
    </w:p>
    <w:p w14:paraId="08336D54" w14:textId="051752B9" w:rsidR="006E3F4A" w:rsidRPr="00465272" w:rsidRDefault="005651DF" w:rsidP="000B3570">
      <w:pPr>
        <w:spacing w:line="276" w:lineRule="auto"/>
        <w:rPr>
          <w:rFonts w:cstheme="minorHAnsi"/>
          <w:sz w:val="18"/>
        </w:rPr>
      </w:pPr>
      <w:r w:rsidRPr="00465272">
        <w:rPr>
          <w:rFonts w:cstheme="minorHAnsi"/>
          <w:sz w:val="20"/>
        </w:rPr>
        <w:t>Senior Software Engineer</w:t>
      </w:r>
      <w:r w:rsidR="0001637D" w:rsidRPr="00465272">
        <w:rPr>
          <w:rFonts w:cstheme="minorHAnsi"/>
          <w:sz w:val="20"/>
        </w:rPr>
        <w:t>, IDeaS (a SAS Company), India</w:t>
      </w:r>
      <w:r w:rsidR="0001637D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Pr="00465272">
        <w:rPr>
          <w:rFonts w:cstheme="minorHAnsi"/>
          <w:sz w:val="18"/>
        </w:rPr>
        <w:t>A</w:t>
      </w:r>
      <w:r w:rsidR="006E3F4A" w:rsidRPr="00465272">
        <w:rPr>
          <w:rFonts w:cstheme="minorHAnsi"/>
          <w:sz w:val="18"/>
        </w:rPr>
        <w:t>pr</w:t>
      </w:r>
      <w:r w:rsidR="00186DFA" w:rsidRPr="00465272">
        <w:rPr>
          <w:rFonts w:cstheme="minorHAnsi"/>
          <w:sz w:val="18"/>
        </w:rPr>
        <w:t xml:space="preserve">il 13 – May </w:t>
      </w:r>
      <w:r w:rsidR="006E3F4A" w:rsidRPr="00465272">
        <w:rPr>
          <w:rFonts w:cstheme="minorHAnsi"/>
          <w:sz w:val="18"/>
        </w:rPr>
        <w:t>14</w:t>
      </w:r>
    </w:p>
    <w:p w14:paraId="37F5E5D7" w14:textId="369A96AC" w:rsidR="000B3570" w:rsidRPr="00465272" w:rsidRDefault="000B3570" w:rsidP="00030581">
      <w:pPr>
        <w:pStyle w:val="ListParagraph"/>
        <w:numPr>
          <w:ilvl w:val="0"/>
          <w:numId w:val="2"/>
        </w:numPr>
        <w:spacing w:after="100" w:afterAutospacing="1"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Collaborated with </w:t>
      </w:r>
      <w:r w:rsidR="00194168">
        <w:rPr>
          <w:rFonts w:cstheme="minorHAnsi"/>
          <w:sz w:val="16"/>
        </w:rPr>
        <w:t>r</w:t>
      </w:r>
      <w:r w:rsidRPr="00465272">
        <w:rPr>
          <w:rFonts w:cstheme="minorHAnsi"/>
          <w:sz w:val="16"/>
        </w:rPr>
        <w:t xml:space="preserve">emote </w:t>
      </w:r>
      <w:r w:rsidR="00194168">
        <w:rPr>
          <w:rFonts w:cstheme="minorHAnsi"/>
          <w:sz w:val="16"/>
        </w:rPr>
        <w:t>d</w:t>
      </w:r>
      <w:r w:rsidRPr="00465272">
        <w:rPr>
          <w:rFonts w:cstheme="minorHAnsi"/>
          <w:sz w:val="16"/>
        </w:rPr>
        <w:t xml:space="preserve">evelopment team and UX Designers to migrate the existing Flex, HTML </w:t>
      </w:r>
      <w:r w:rsidR="00194168">
        <w:rPr>
          <w:rFonts w:cstheme="minorHAnsi"/>
          <w:sz w:val="16"/>
        </w:rPr>
        <w:t>m</w:t>
      </w:r>
      <w:r w:rsidRPr="00465272">
        <w:rPr>
          <w:rFonts w:cstheme="minorHAnsi"/>
          <w:sz w:val="16"/>
        </w:rPr>
        <w:t>odules to Vaadin (HTML5/Java framework)</w:t>
      </w:r>
    </w:p>
    <w:p w14:paraId="6F7F3707" w14:textId="37D17BBB" w:rsidR="000B3570" w:rsidRPr="00465272" w:rsidRDefault="000B3570" w:rsidP="00030581">
      <w:pPr>
        <w:pStyle w:val="ListParagraph"/>
        <w:numPr>
          <w:ilvl w:val="0"/>
          <w:numId w:val="2"/>
        </w:numPr>
        <w:spacing w:after="100" w:afterAutospacing="1"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lastRenderedPageBreak/>
        <w:t xml:space="preserve">Created a complex JQuery based </w:t>
      </w:r>
      <w:r w:rsidR="00194168">
        <w:rPr>
          <w:rFonts w:cstheme="minorHAnsi"/>
          <w:sz w:val="16"/>
        </w:rPr>
        <w:t>d</w:t>
      </w:r>
      <w:r w:rsidRPr="00465272">
        <w:rPr>
          <w:rFonts w:cstheme="minorHAnsi"/>
          <w:sz w:val="16"/>
        </w:rPr>
        <w:t xml:space="preserve">ialog box component to incorporate the whole functionality of Information Manager </w:t>
      </w:r>
      <w:r w:rsidR="00194168">
        <w:rPr>
          <w:rFonts w:cstheme="minorHAnsi"/>
          <w:sz w:val="16"/>
        </w:rPr>
        <w:t>m</w:t>
      </w:r>
      <w:r w:rsidRPr="00465272">
        <w:rPr>
          <w:rFonts w:cstheme="minorHAnsi"/>
          <w:sz w:val="16"/>
        </w:rPr>
        <w:t xml:space="preserve">odule which appears on other Flex </w:t>
      </w:r>
      <w:r w:rsidR="00194168">
        <w:rPr>
          <w:rFonts w:cstheme="minorHAnsi"/>
          <w:sz w:val="16"/>
        </w:rPr>
        <w:t>m</w:t>
      </w:r>
      <w:r w:rsidRPr="00465272">
        <w:rPr>
          <w:rFonts w:cstheme="minorHAnsi"/>
          <w:sz w:val="16"/>
        </w:rPr>
        <w:t>odules to resolve the information alerts.</w:t>
      </w:r>
    </w:p>
    <w:p w14:paraId="7E6F0425" w14:textId="5E5BDBB7" w:rsidR="000B3570" w:rsidRPr="00465272" w:rsidRDefault="000B3570" w:rsidP="00030581">
      <w:pPr>
        <w:pStyle w:val="ListParagraph"/>
        <w:numPr>
          <w:ilvl w:val="0"/>
          <w:numId w:val="2"/>
        </w:numPr>
        <w:spacing w:after="100" w:afterAutospacing="1"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>Worked in a highly agile team  environment</w:t>
      </w:r>
      <w:r w:rsidR="00194168">
        <w:rPr>
          <w:rFonts w:cstheme="minorHAnsi"/>
          <w:sz w:val="16"/>
        </w:rPr>
        <w:t xml:space="preserve"> that made an independent development team</w:t>
      </w:r>
    </w:p>
    <w:p w14:paraId="03FF0258" w14:textId="767DF71C" w:rsidR="006E3F4A" w:rsidRPr="00465272" w:rsidRDefault="005651DF" w:rsidP="00B62417">
      <w:pPr>
        <w:spacing w:line="276" w:lineRule="auto"/>
        <w:rPr>
          <w:rFonts w:cstheme="minorHAnsi"/>
          <w:sz w:val="16"/>
        </w:rPr>
      </w:pPr>
      <w:r w:rsidRPr="00465272">
        <w:rPr>
          <w:rFonts w:cstheme="minorHAnsi"/>
          <w:sz w:val="20"/>
        </w:rPr>
        <w:t>Associate</w:t>
      </w:r>
      <w:r w:rsidR="0001637D" w:rsidRPr="00465272">
        <w:rPr>
          <w:rFonts w:cstheme="minorHAnsi"/>
          <w:sz w:val="20"/>
        </w:rPr>
        <w:t>, Cognizant Technology Solutions, India</w:t>
      </w:r>
      <w:r w:rsidR="0001637D" w:rsidRPr="00465272">
        <w:rPr>
          <w:rFonts w:cstheme="minorHAnsi"/>
          <w:sz w:val="20"/>
        </w:rPr>
        <w:tab/>
      </w:r>
      <w:r w:rsidR="0001637D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411590" w:rsidRPr="00465272">
        <w:rPr>
          <w:rFonts w:cstheme="minorHAnsi"/>
          <w:sz w:val="18"/>
        </w:rPr>
        <w:t>Jun</w:t>
      </w:r>
      <w:r w:rsidR="00186DFA" w:rsidRPr="00465272">
        <w:rPr>
          <w:rFonts w:cstheme="minorHAnsi"/>
          <w:sz w:val="18"/>
        </w:rPr>
        <w:t xml:space="preserve">e 11 – April </w:t>
      </w:r>
      <w:r w:rsidR="00411590" w:rsidRPr="00465272">
        <w:rPr>
          <w:rFonts w:cstheme="minorHAnsi"/>
          <w:sz w:val="18"/>
        </w:rPr>
        <w:t>13</w:t>
      </w:r>
    </w:p>
    <w:p w14:paraId="6909AA08" w14:textId="3F653708" w:rsidR="00411590" w:rsidRPr="00465272" w:rsidRDefault="005314A2" w:rsidP="00030581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Lead </w:t>
      </w:r>
      <w:r w:rsidR="00194168">
        <w:rPr>
          <w:rFonts w:cstheme="minorHAnsi"/>
          <w:sz w:val="16"/>
        </w:rPr>
        <w:t>d</w:t>
      </w:r>
      <w:r w:rsidR="00F0626D" w:rsidRPr="00465272">
        <w:rPr>
          <w:rFonts w:cstheme="minorHAnsi"/>
          <w:sz w:val="16"/>
        </w:rPr>
        <w:t>evelopment effort</w:t>
      </w:r>
      <w:r w:rsidR="00411590" w:rsidRPr="00465272">
        <w:rPr>
          <w:rFonts w:cstheme="minorHAnsi"/>
          <w:sz w:val="16"/>
        </w:rPr>
        <w:t xml:space="preserve"> for redesign</w:t>
      </w:r>
      <w:r w:rsidRPr="00465272">
        <w:rPr>
          <w:rFonts w:cstheme="minorHAnsi"/>
          <w:sz w:val="16"/>
        </w:rPr>
        <w:t>ing</w:t>
      </w:r>
      <w:r w:rsidR="00411590" w:rsidRPr="00465272">
        <w:rPr>
          <w:rFonts w:cstheme="minorHAnsi"/>
          <w:sz w:val="16"/>
        </w:rPr>
        <w:t xml:space="preserve"> of G3 Application</w:t>
      </w:r>
      <w:r w:rsidR="00186DFA" w:rsidRPr="00465272">
        <w:rPr>
          <w:rFonts w:cstheme="minorHAnsi"/>
          <w:sz w:val="16"/>
        </w:rPr>
        <w:t>, received appreciation from U</w:t>
      </w:r>
      <w:r w:rsidR="00F0626D" w:rsidRPr="00465272">
        <w:rPr>
          <w:rFonts w:cstheme="minorHAnsi"/>
          <w:sz w:val="16"/>
        </w:rPr>
        <w:t>X</w:t>
      </w:r>
      <w:r w:rsidR="00186DFA" w:rsidRPr="00465272">
        <w:rPr>
          <w:rFonts w:cstheme="minorHAnsi"/>
          <w:sz w:val="16"/>
        </w:rPr>
        <w:t xml:space="preserve"> Design team</w:t>
      </w:r>
      <w:r w:rsidR="003B69A1" w:rsidRPr="00465272">
        <w:rPr>
          <w:rFonts w:cstheme="minorHAnsi"/>
          <w:sz w:val="16"/>
        </w:rPr>
        <w:t xml:space="preserve"> – Won the </w:t>
      </w:r>
      <w:r w:rsidR="003B69A1" w:rsidRPr="00465272">
        <w:rPr>
          <w:rFonts w:cstheme="minorHAnsi"/>
          <w:noProof/>
          <w:sz w:val="16"/>
        </w:rPr>
        <w:t>Alliance Award</w:t>
      </w:r>
    </w:p>
    <w:p w14:paraId="32CCDA5C" w14:textId="77777777" w:rsidR="00275A4E" w:rsidRPr="00465272" w:rsidRDefault="00186DFA" w:rsidP="00030581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>Trained internal project team members on Adobe Flex/ActionScript avoiding the need for external training programs</w:t>
      </w:r>
      <w:r w:rsidR="00C47948" w:rsidRPr="00465272">
        <w:rPr>
          <w:rFonts w:cstheme="minorHAnsi"/>
          <w:sz w:val="16"/>
        </w:rPr>
        <w:t xml:space="preserve"> - </w:t>
      </w:r>
      <w:r w:rsidR="00C47948" w:rsidRPr="00465272">
        <w:rPr>
          <w:rFonts w:cstheme="minorHAnsi"/>
          <w:noProof/>
          <w:sz w:val="16"/>
        </w:rPr>
        <w:t>Won Championship Award</w:t>
      </w:r>
    </w:p>
    <w:p w14:paraId="111BCFF8" w14:textId="19BEB27C" w:rsidR="004A01F7" w:rsidRPr="004A01F7" w:rsidRDefault="004A01F7" w:rsidP="004A01F7">
      <w:pPr>
        <w:spacing w:line="276" w:lineRule="auto"/>
        <w:rPr>
          <w:rFonts w:cstheme="minorHAnsi"/>
          <w:sz w:val="18"/>
          <w:szCs w:val="18"/>
        </w:rPr>
      </w:pPr>
      <w:r w:rsidRPr="004A01F7">
        <w:rPr>
          <w:rFonts w:cstheme="minorHAnsi"/>
          <w:sz w:val="18"/>
          <w:szCs w:val="18"/>
        </w:rPr>
        <w:t>Front-end Developer,</w:t>
      </w:r>
      <w:r w:rsidRPr="004A01F7">
        <w:rPr>
          <w:rFonts w:cstheme="minorHAnsi"/>
          <w:sz w:val="18"/>
          <w:szCs w:val="18"/>
        </w:rPr>
        <w:t xml:space="preserve"> </w:t>
      </w:r>
      <w:proofErr w:type="spellStart"/>
      <w:r w:rsidRPr="004A01F7">
        <w:rPr>
          <w:rFonts w:cstheme="minorHAnsi"/>
          <w:sz w:val="18"/>
          <w:szCs w:val="18"/>
        </w:rPr>
        <w:t>Sungard</w:t>
      </w:r>
      <w:proofErr w:type="spellEnd"/>
      <w:r w:rsidRPr="004A01F7">
        <w:rPr>
          <w:rFonts w:cstheme="minorHAnsi"/>
          <w:sz w:val="18"/>
          <w:szCs w:val="18"/>
        </w:rPr>
        <w:t xml:space="preserve"> Technology Solutions, India</w:t>
      </w:r>
      <w:r w:rsidRPr="004A01F7">
        <w:rPr>
          <w:rFonts w:cstheme="minorHAnsi"/>
          <w:sz w:val="18"/>
          <w:szCs w:val="18"/>
        </w:rPr>
        <w:tab/>
      </w:r>
      <w:r w:rsidRPr="004A01F7">
        <w:rPr>
          <w:rFonts w:cstheme="minorHAnsi"/>
          <w:sz w:val="18"/>
          <w:szCs w:val="18"/>
        </w:rPr>
        <w:tab/>
      </w:r>
      <w:r w:rsidRPr="004A01F7">
        <w:rPr>
          <w:rFonts w:cstheme="minorHAnsi"/>
          <w:sz w:val="18"/>
          <w:szCs w:val="18"/>
        </w:rPr>
        <w:tab/>
      </w:r>
      <w:r w:rsidRPr="004A01F7">
        <w:rPr>
          <w:rFonts w:cstheme="minorHAnsi"/>
          <w:sz w:val="18"/>
          <w:szCs w:val="18"/>
        </w:rPr>
        <w:tab/>
      </w:r>
      <w:r w:rsidR="00C73D38">
        <w:rPr>
          <w:rFonts w:cstheme="minorHAnsi"/>
          <w:sz w:val="18"/>
          <w:szCs w:val="18"/>
        </w:rPr>
        <w:tab/>
      </w:r>
      <w:r w:rsidR="00C73D38">
        <w:rPr>
          <w:rFonts w:cstheme="minorHAnsi"/>
          <w:sz w:val="18"/>
          <w:szCs w:val="18"/>
        </w:rPr>
        <w:tab/>
      </w:r>
      <w:r w:rsidRPr="004A01F7">
        <w:rPr>
          <w:rFonts w:cstheme="minorHAnsi"/>
          <w:sz w:val="18"/>
          <w:szCs w:val="18"/>
        </w:rPr>
        <w:t>January 2011 to May 2011</w:t>
      </w:r>
    </w:p>
    <w:p w14:paraId="553EEB2E" w14:textId="77777777" w:rsidR="004A01F7" w:rsidRDefault="004A01F7" w:rsidP="004A01F7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sz w:val="16"/>
        </w:rPr>
      </w:pPr>
      <w:r w:rsidRPr="004A01F7">
        <w:rPr>
          <w:rFonts w:cstheme="minorHAnsi"/>
          <w:sz w:val="16"/>
        </w:rPr>
        <w:t>Design, develop individual Flex components and frameworks to cater the common requirements of all the Bank Teams</w:t>
      </w:r>
    </w:p>
    <w:p w14:paraId="722C2766" w14:textId="3592A133" w:rsidR="004A01F7" w:rsidRPr="004A01F7" w:rsidRDefault="004A01F7" w:rsidP="004A01F7">
      <w:pPr>
        <w:pStyle w:val="ListParagraph"/>
        <w:numPr>
          <w:ilvl w:val="0"/>
          <w:numId w:val="10"/>
        </w:numPr>
        <w:spacing w:line="360" w:lineRule="auto"/>
        <w:rPr>
          <w:rFonts w:cstheme="minorHAnsi"/>
          <w:sz w:val="16"/>
        </w:rPr>
      </w:pPr>
      <w:r w:rsidRPr="004A01F7">
        <w:rPr>
          <w:rFonts w:cstheme="minorHAnsi"/>
          <w:sz w:val="16"/>
        </w:rPr>
        <w:t>Learnt and implemented Pure MVC framework to create a Link bar component</w:t>
      </w:r>
      <w:r w:rsidRPr="004A01F7">
        <w:rPr>
          <w:rFonts w:cstheme="minorHAnsi"/>
          <w:sz w:val="20"/>
        </w:rPr>
        <w:t xml:space="preserve"> </w:t>
      </w:r>
    </w:p>
    <w:p w14:paraId="77E1D303" w14:textId="661C94FE" w:rsidR="00275A4E" w:rsidRPr="00465272" w:rsidRDefault="005651DF" w:rsidP="00B62417">
      <w:pPr>
        <w:spacing w:line="276" w:lineRule="auto"/>
        <w:rPr>
          <w:rFonts w:cstheme="minorHAnsi"/>
          <w:sz w:val="18"/>
        </w:rPr>
      </w:pPr>
      <w:r w:rsidRPr="00465272">
        <w:rPr>
          <w:rFonts w:cstheme="minorHAnsi"/>
          <w:sz w:val="20"/>
        </w:rPr>
        <w:t>Software Engineer</w:t>
      </w:r>
      <w:r w:rsidR="0001637D" w:rsidRPr="00465272">
        <w:rPr>
          <w:rFonts w:cstheme="minorHAnsi"/>
          <w:sz w:val="20"/>
        </w:rPr>
        <w:t>, Persistent Systems Ltd.</w:t>
      </w:r>
      <w:r w:rsidR="00842B55" w:rsidRPr="00465272">
        <w:rPr>
          <w:rFonts w:cstheme="minorHAnsi"/>
          <w:sz w:val="20"/>
        </w:rPr>
        <w:t>, India</w:t>
      </w:r>
      <w:r w:rsidR="00842B55" w:rsidRPr="00465272">
        <w:rPr>
          <w:rFonts w:cstheme="minorHAnsi"/>
          <w:sz w:val="20"/>
        </w:rPr>
        <w:tab/>
      </w:r>
      <w:r w:rsidR="00842B55" w:rsidRPr="00465272">
        <w:rPr>
          <w:rFonts w:cstheme="minorHAnsi"/>
          <w:sz w:val="20"/>
        </w:rPr>
        <w:tab/>
      </w:r>
      <w:r w:rsidR="00B62417" w:rsidRPr="00465272">
        <w:rPr>
          <w:rFonts w:cstheme="minorHAnsi"/>
          <w:sz w:val="20"/>
        </w:rPr>
        <w:t xml:space="preserve">    </w:t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EA2EBA">
        <w:rPr>
          <w:rFonts w:cstheme="minorHAnsi"/>
          <w:sz w:val="20"/>
        </w:rPr>
        <w:tab/>
      </w:r>
      <w:r w:rsidR="00275A4E" w:rsidRPr="00465272">
        <w:rPr>
          <w:rFonts w:cstheme="minorHAnsi"/>
          <w:sz w:val="18"/>
        </w:rPr>
        <w:t>Ja</w:t>
      </w:r>
      <w:r w:rsidR="0001637D" w:rsidRPr="00465272">
        <w:rPr>
          <w:rFonts w:cstheme="minorHAnsi"/>
          <w:sz w:val="18"/>
        </w:rPr>
        <w:t>nuary</w:t>
      </w:r>
      <w:r w:rsidR="00186DFA" w:rsidRPr="00465272">
        <w:rPr>
          <w:rFonts w:cstheme="minorHAnsi"/>
          <w:sz w:val="18"/>
        </w:rPr>
        <w:t xml:space="preserve"> </w:t>
      </w:r>
      <w:r w:rsidR="00275A4E" w:rsidRPr="00465272">
        <w:rPr>
          <w:rFonts w:cstheme="minorHAnsi"/>
          <w:sz w:val="18"/>
        </w:rPr>
        <w:t>08 – Jan</w:t>
      </w:r>
      <w:r w:rsidR="00186DFA" w:rsidRPr="00465272">
        <w:rPr>
          <w:rFonts w:cstheme="minorHAnsi"/>
          <w:sz w:val="18"/>
        </w:rPr>
        <w:t xml:space="preserve">uary </w:t>
      </w:r>
      <w:r w:rsidR="00275A4E" w:rsidRPr="00465272">
        <w:rPr>
          <w:rFonts w:cstheme="minorHAnsi"/>
          <w:sz w:val="18"/>
        </w:rPr>
        <w:t>11</w:t>
      </w:r>
    </w:p>
    <w:p w14:paraId="30540CC3" w14:textId="191059E8" w:rsidR="009B4E13" w:rsidRPr="00473AAA" w:rsidRDefault="009B4E13" w:rsidP="00473AAA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Part of the independent </w:t>
      </w:r>
      <w:r w:rsidR="00194168">
        <w:rPr>
          <w:rFonts w:cstheme="minorHAnsi"/>
          <w:sz w:val="16"/>
        </w:rPr>
        <w:t>a</w:t>
      </w:r>
      <w:r w:rsidRPr="00465272">
        <w:rPr>
          <w:rFonts w:cstheme="minorHAnsi"/>
          <w:sz w:val="16"/>
        </w:rPr>
        <w:t xml:space="preserve">gile </w:t>
      </w:r>
      <w:r w:rsidR="00194168">
        <w:rPr>
          <w:rFonts w:cstheme="minorHAnsi"/>
          <w:sz w:val="16"/>
        </w:rPr>
        <w:t>d</w:t>
      </w:r>
      <w:r w:rsidRPr="00465272">
        <w:rPr>
          <w:rFonts w:cstheme="minorHAnsi"/>
          <w:sz w:val="16"/>
        </w:rPr>
        <w:t xml:space="preserve">evelopment </w:t>
      </w:r>
      <w:r w:rsidR="00194168">
        <w:rPr>
          <w:rFonts w:cstheme="minorHAnsi"/>
          <w:sz w:val="16"/>
        </w:rPr>
        <w:t>t</w:t>
      </w:r>
      <w:r w:rsidRPr="00465272">
        <w:rPr>
          <w:rFonts w:cstheme="minorHAnsi"/>
          <w:sz w:val="16"/>
        </w:rPr>
        <w:t xml:space="preserve">eam and Flex Competency Center </w:t>
      </w:r>
      <w:r w:rsidRPr="00473AAA">
        <w:rPr>
          <w:rFonts w:cstheme="minorHAnsi"/>
          <w:sz w:val="16"/>
        </w:rPr>
        <w:t>to develop multiple POCs and Fixed Cost projects</w:t>
      </w:r>
    </w:p>
    <w:p w14:paraId="237A57D4" w14:textId="50A4FFAA" w:rsidR="00580AB5" w:rsidRPr="00465272" w:rsidRDefault="00275A4E" w:rsidP="00030581">
      <w:pPr>
        <w:pStyle w:val="ListParagraph"/>
        <w:numPr>
          <w:ilvl w:val="0"/>
          <w:numId w:val="2"/>
        </w:numPr>
        <w:spacing w:line="360" w:lineRule="auto"/>
        <w:ind w:right="180"/>
        <w:rPr>
          <w:rFonts w:cstheme="minorHAnsi"/>
          <w:sz w:val="16"/>
        </w:rPr>
      </w:pPr>
      <w:r w:rsidRPr="00465272">
        <w:rPr>
          <w:rFonts w:cstheme="minorHAnsi"/>
          <w:sz w:val="16"/>
        </w:rPr>
        <w:t xml:space="preserve">Lead a </w:t>
      </w:r>
      <w:r w:rsidR="00194168">
        <w:rPr>
          <w:rFonts w:cstheme="minorHAnsi"/>
          <w:sz w:val="16"/>
        </w:rPr>
        <w:t xml:space="preserve">UI development </w:t>
      </w:r>
      <w:r w:rsidRPr="00465272">
        <w:rPr>
          <w:rFonts w:cstheme="minorHAnsi"/>
          <w:sz w:val="16"/>
        </w:rPr>
        <w:t xml:space="preserve">team for Adobe e-Signature </w:t>
      </w:r>
      <w:r w:rsidR="00194168">
        <w:rPr>
          <w:rFonts w:cstheme="minorHAnsi"/>
          <w:sz w:val="16"/>
        </w:rPr>
        <w:t>p</w:t>
      </w:r>
      <w:r w:rsidRPr="00465272">
        <w:rPr>
          <w:rFonts w:cstheme="minorHAnsi"/>
          <w:sz w:val="16"/>
        </w:rPr>
        <w:t>roject</w:t>
      </w:r>
      <w:r w:rsidR="00194168">
        <w:rPr>
          <w:rFonts w:cstheme="minorHAnsi"/>
          <w:sz w:val="16"/>
        </w:rPr>
        <w:t xml:space="preserve"> </w:t>
      </w:r>
      <w:r w:rsidR="0018774A" w:rsidRPr="00465272">
        <w:rPr>
          <w:rFonts w:cstheme="minorHAnsi"/>
          <w:sz w:val="16"/>
        </w:rPr>
        <w:t>– Won Spot Award</w:t>
      </w:r>
    </w:p>
    <w:p w14:paraId="27882254" w14:textId="56999033" w:rsidR="00C643FD" w:rsidRPr="00465272" w:rsidRDefault="00C643FD" w:rsidP="004A62B1">
      <w:pPr>
        <w:tabs>
          <w:tab w:val="left" w:pos="2520"/>
        </w:tabs>
        <w:spacing w:line="276" w:lineRule="auto"/>
        <w:rPr>
          <w:rFonts w:cstheme="minorHAnsi"/>
          <w:spacing w:val="20"/>
          <w:sz w:val="2"/>
        </w:rPr>
      </w:pPr>
      <w:r w:rsidRPr="00465272">
        <w:rPr>
          <w:rFonts w:cstheme="minorHAnsi"/>
          <w:spacing w:val="20"/>
        </w:rPr>
        <w:t>Education</w:t>
      </w:r>
    </w:p>
    <w:p w14:paraId="70F01535" w14:textId="3B53057F" w:rsidR="000B655C" w:rsidRPr="003B73A8" w:rsidRDefault="001A750C" w:rsidP="00473AAA">
      <w:pPr>
        <w:pStyle w:val="ListParagraph"/>
        <w:numPr>
          <w:ilvl w:val="0"/>
          <w:numId w:val="8"/>
        </w:numPr>
        <w:tabs>
          <w:tab w:val="left" w:pos="2970"/>
        </w:tabs>
        <w:spacing w:line="240" w:lineRule="auto"/>
        <w:rPr>
          <w:rFonts w:cstheme="minorHAnsi"/>
          <w:sz w:val="16"/>
        </w:rPr>
      </w:pPr>
      <w:r w:rsidRPr="003B73A8">
        <w:rPr>
          <w:rFonts w:cstheme="minorHAnsi"/>
          <w:b/>
          <w:bCs/>
          <w:sz w:val="16"/>
        </w:rPr>
        <w:t>MS</w:t>
      </w:r>
      <w:r w:rsidR="00C643FD" w:rsidRPr="003B73A8">
        <w:rPr>
          <w:rFonts w:cstheme="minorHAnsi"/>
          <w:b/>
          <w:bCs/>
          <w:sz w:val="16"/>
        </w:rPr>
        <w:t xml:space="preserve"> Human Computer </w:t>
      </w:r>
      <w:r w:rsidR="00D3323B" w:rsidRPr="003B73A8">
        <w:rPr>
          <w:rFonts w:cstheme="minorHAnsi"/>
          <w:b/>
          <w:bCs/>
          <w:sz w:val="16"/>
        </w:rPr>
        <w:t>Interaction</w:t>
      </w:r>
      <w:r w:rsidR="00473AAA" w:rsidRPr="003B73A8">
        <w:rPr>
          <w:rFonts w:cstheme="minorHAnsi"/>
          <w:sz w:val="16"/>
        </w:rPr>
        <w:t xml:space="preserve">, </w:t>
      </w:r>
      <w:r w:rsidR="002F352B" w:rsidRPr="00473AAA">
        <w:rPr>
          <w:rFonts w:cstheme="minorHAnsi"/>
          <w:sz w:val="16"/>
        </w:rPr>
        <w:t>Indiana University, IN</w:t>
      </w:r>
      <w:r w:rsidR="00473AAA" w:rsidRPr="00473AAA">
        <w:rPr>
          <w:rFonts w:cstheme="minorHAnsi"/>
          <w:sz w:val="16"/>
        </w:rPr>
        <w:t xml:space="preserve">, </w:t>
      </w:r>
      <w:r w:rsidR="00D3323B" w:rsidRPr="00473AAA">
        <w:rPr>
          <w:rFonts w:cstheme="minorHAnsi"/>
          <w:sz w:val="16"/>
        </w:rPr>
        <w:t>May 20</w:t>
      </w:r>
      <w:r w:rsidR="00C643FD" w:rsidRPr="00473AAA">
        <w:rPr>
          <w:rFonts w:cstheme="minorHAnsi"/>
          <w:sz w:val="16"/>
        </w:rPr>
        <w:t>17 | GPA 4.0</w:t>
      </w:r>
      <w:r w:rsidR="000B655C" w:rsidRPr="00473AAA">
        <w:rPr>
          <w:rFonts w:cstheme="minorHAnsi"/>
          <w:sz w:val="16"/>
        </w:rPr>
        <w:t xml:space="preserve"> </w:t>
      </w:r>
    </w:p>
    <w:p w14:paraId="5278CE01" w14:textId="68F71923" w:rsidR="00C643FD" w:rsidRPr="003B73A8" w:rsidRDefault="00C643FD" w:rsidP="00473AAA">
      <w:pPr>
        <w:pStyle w:val="ListParagraph"/>
        <w:numPr>
          <w:ilvl w:val="0"/>
          <w:numId w:val="8"/>
        </w:numPr>
        <w:tabs>
          <w:tab w:val="left" w:pos="2970"/>
        </w:tabs>
        <w:spacing w:line="240" w:lineRule="auto"/>
        <w:rPr>
          <w:rFonts w:cstheme="minorHAnsi"/>
          <w:sz w:val="16"/>
        </w:rPr>
      </w:pPr>
      <w:r w:rsidRPr="003B73A8">
        <w:rPr>
          <w:rFonts w:cstheme="minorHAnsi"/>
          <w:b/>
          <w:bCs/>
          <w:sz w:val="16"/>
        </w:rPr>
        <w:t>Master of Computer Application</w:t>
      </w:r>
      <w:r w:rsidR="00473AAA" w:rsidRPr="003B73A8">
        <w:rPr>
          <w:rFonts w:cstheme="minorHAnsi"/>
          <w:sz w:val="16"/>
        </w:rPr>
        <w:t xml:space="preserve">, </w:t>
      </w:r>
      <w:r w:rsidR="002F352B" w:rsidRPr="00473AAA">
        <w:rPr>
          <w:rFonts w:cstheme="minorHAnsi"/>
          <w:sz w:val="16"/>
        </w:rPr>
        <w:t>University of Pune, India</w:t>
      </w:r>
      <w:r w:rsidR="00473AAA" w:rsidRPr="003B73A8">
        <w:rPr>
          <w:rFonts w:cstheme="minorHAnsi"/>
          <w:sz w:val="16"/>
        </w:rPr>
        <w:t xml:space="preserve">, </w:t>
      </w:r>
      <w:r w:rsidRPr="00473AAA">
        <w:rPr>
          <w:rFonts w:cstheme="minorHAnsi"/>
          <w:sz w:val="16"/>
        </w:rPr>
        <w:t>Jun</w:t>
      </w:r>
      <w:r w:rsidR="005810AD" w:rsidRPr="00473AAA">
        <w:rPr>
          <w:rFonts w:cstheme="minorHAnsi"/>
          <w:sz w:val="16"/>
        </w:rPr>
        <w:t>e</w:t>
      </w:r>
      <w:r w:rsidR="00D3323B" w:rsidRPr="00473AAA">
        <w:rPr>
          <w:rFonts w:cstheme="minorHAnsi"/>
          <w:sz w:val="16"/>
        </w:rPr>
        <w:t xml:space="preserve"> 20</w:t>
      </w:r>
      <w:r w:rsidRPr="00473AAA">
        <w:rPr>
          <w:rFonts w:cstheme="minorHAnsi"/>
          <w:sz w:val="16"/>
        </w:rPr>
        <w:t>08</w:t>
      </w:r>
    </w:p>
    <w:p w14:paraId="14FEDCF3" w14:textId="03128C1E" w:rsidR="00030581" w:rsidRPr="003B73A8" w:rsidRDefault="00012A31" w:rsidP="003B73A8">
      <w:pPr>
        <w:pStyle w:val="ListParagraph"/>
        <w:numPr>
          <w:ilvl w:val="0"/>
          <w:numId w:val="8"/>
        </w:numPr>
        <w:tabs>
          <w:tab w:val="left" w:pos="2970"/>
        </w:tabs>
        <w:spacing w:line="240" w:lineRule="auto"/>
        <w:rPr>
          <w:rFonts w:cstheme="minorHAnsi"/>
          <w:sz w:val="16"/>
        </w:rPr>
      </w:pPr>
      <w:r w:rsidRPr="003B73A8">
        <w:rPr>
          <w:rFonts w:cstheme="minorHAnsi"/>
          <w:b/>
          <w:bCs/>
          <w:sz w:val="16"/>
        </w:rPr>
        <w:t>M</w:t>
      </w:r>
      <w:r w:rsidR="001A750C" w:rsidRPr="003B73A8">
        <w:rPr>
          <w:rFonts w:cstheme="minorHAnsi"/>
          <w:b/>
          <w:bCs/>
          <w:sz w:val="16"/>
        </w:rPr>
        <w:t>.Sc.</w:t>
      </w:r>
      <w:r w:rsidRPr="003B73A8">
        <w:rPr>
          <w:rFonts w:cstheme="minorHAnsi"/>
          <w:b/>
          <w:bCs/>
          <w:sz w:val="16"/>
        </w:rPr>
        <w:t xml:space="preserve"> Instrumentation Science</w:t>
      </w:r>
      <w:r w:rsidR="00473AAA" w:rsidRPr="003B73A8">
        <w:rPr>
          <w:rFonts w:cstheme="minorHAnsi"/>
          <w:sz w:val="16"/>
        </w:rPr>
        <w:t xml:space="preserve">, </w:t>
      </w:r>
      <w:r w:rsidR="002F352B" w:rsidRPr="00473AAA">
        <w:rPr>
          <w:rFonts w:cstheme="minorHAnsi"/>
          <w:sz w:val="16"/>
        </w:rPr>
        <w:t xml:space="preserve">University of Pune, India </w:t>
      </w:r>
      <w:r w:rsidR="00473AAA" w:rsidRPr="003B73A8">
        <w:rPr>
          <w:rFonts w:cstheme="minorHAnsi"/>
          <w:sz w:val="16"/>
        </w:rPr>
        <w:t xml:space="preserve">, </w:t>
      </w:r>
      <w:r w:rsidR="00C643FD" w:rsidRPr="00473AAA">
        <w:rPr>
          <w:rFonts w:cstheme="minorHAnsi"/>
          <w:sz w:val="16"/>
        </w:rPr>
        <w:t>Jun</w:t>
      </w:r>
      <w:r w:rsidR="005810AD" w:rsidRPr="00473AAA">
        <w:rPr>
          <w:rFonts w:cstheme="minorHAnsi"/>
          <w:sz w:val="16"/>
        </w:rPr>
        <w:t>e</w:t>
      </w:r>
      <w:r w:rsidR="00C643FD" w:rsidRPr="00473AAA">
        <w:rPr>
          <w:rFonts w:cstheme="minorHAnsi"/>
          <w:sz w:val="16"/>
        </w:rPr>
        <w:t xml:space="preserve"> 1998</w:t>
      </w:r>
    </w:p>
    <w:p w14:paraId="7CE6BD74" w14:textId="64867336" w:rsidR="0070201E" w:rsidRPr="00465272" w:rsidRDefault="00DD59FF" w:rsidP="00BC2ACA">
      <w:pPr>
        <w:tabs>
          <w:tab w:val="left" w:pos="2520"/>
        </w:tabs>
        <w:rPr>
          <w:rFonts w:cstheme="minorHAnsi"/>
          <w:sz w:val="20"/>
        </w:rPr>
      </w:pPr>
      <w:r w:rsidRPr="00465272">
        <w:rPr>
          <w:rFonts w:cstheme="minorHAnsi"/>
          <w:spacing w:val="20"/>
        </w:rPr>
        <w:t>UX</w:t>
      </w:r>
      <w:r w:rsidR="0070201E" w:rsidRPr="00465272">
        <w:rPr>
          <w:rFonts w:cstheme="minorHAnsi"/>
          <w:spacing w:val="20"/>
        </w:rPr>
        <w:t xml:space="preserve"> Designing Skills</w:t>
      </w:r>
    </w:p>
    <w:p w14:paraId="3AFEF730" w14:textId="6EE0E29D" w:rsidR="009C1434" w:rsidRDefault="009C1434" w:rsidP="00BC2ACA">
      <w:pPr>
        <w:tabs>
          <w:tab w:val="left" w:pos="2520"/>
        </w:tabs>
        <w:rPr>
          <w:rFonts w:cstheme="minorHAnsi"/>
          <w:sz w:val="20"/>
        </w:rPr>
      </w:pPr>
      <w:r w:rsidRPr="00465272">
        <w:rPr>
          <w:rFonts w:cstheme="minorHAnsi"/>
          <w:sz w:val="20"/>
        </w:rPr>
        <w:t>Design Methodologies</w:t>
      </w:r>
    </w:p>
    <w:p w14:paraId="56B31636" w14:textId="2A32E6F4" w:rsidR="00473AAA" w:rsidRPr="00473AAA" w:rsidRDefault="00473AAA" w:rsidP="00473AAA">
      <w:pPr>
        <w:pStyle w:val="ListParagraph"/>
        <w:numPr>
          <w:ilvl w:val="0"/>
          <w:numId w:val="9"/>
        </w:numPr>
        <w:rPr>
          <w:sz w:val="16"/>
          <w:szCs w:val="16"/>
        </w:rPr>
      </w:pPr>
      <w:r w:rsidRPr="00473AAA">
        <w:rPr>
          <w:sz w:val="16"/>
          <w:szCs w:val="16"/>
        </w:rPr>
        <w:t>User Research - Contextual Inquiry, Interviews, Surveys, Observations</w:t>
      </w:r>
    </w:p>
    <w:p w14:paraId="17945018" w14:textId="77777777" w:rsidR="00473AAA" w:rsidRPr="00473AAA" w:rsidRDefault="00473AAA" w:rsidP="00473AAA">
      <w:pPr>
        <w:pStyle w:val="ListParagraph"/>
        <w:numPr>
          <w:ilvl w:val="0"/>
          <w:numId w:val="9"/>
        </w:numPr>
        <w:rPr>
          <w:sz w:val="16"/>
          <w:szCs w:val="16"/>
        </w:rPr>
      </w:pPr>
      <w:r w:rsidRPr="00473AAA">
        <w:rPr>
          <w:sz w:val="16"/>
          <w:szCs w:val="16"/>
        </w:rPr>
        <w:t>Interaction Design – Wireframes, Mock-ups, Prototyping</w:t>
      </w:r>
    </w:p>
    <w:p w14:paraId="0C313BB5" w14:textId="4197E52B" w:rsidR="00473AAA" w:rsidRPr="00473AAA" w:rsidRDefault="00473AAA" w:rsidP="00473AAA">
      <w:pPr>
        <w:pStyle w:val="ListParagraph"/>
        <w:numPr>
          <w:ilvl w:val="0"/>
          <w:numId w:val="9"/>
        </w:numPr>
        <w:rPr>
          <w:sz w:val="16"/>
          <w:szCs w:val="16"/>
        </w:rPr>
      </w:pPr>
      <w:r w:rsidRPr="00473AAA">
        <w:rPr>
          <w:sz w:val="16"/>
          <w:szCs w:val="16"/>
        </w:rPr>
        <w:t xml:space="preserve">Usability Evaluation </w:t>
      </w:r>
      <w:r>
        <w:rPr>
          <w:sz w:val="16"/>
          <w:szCs w:val="16"/>
        </w:rPr>
        <w:t>-</w:t>
      </w:r>
      <w:r w:rsidRPr="00473AAA">
        <w:rPr>
          <w:sz w:val="16"/>
          <w:szCs w:val="16"/>
        </w:rPr>
        <w:t xml:space="preserve"> Us</w:t>
      </w:r>
      <w:r>
        <w:rPr>
          <w:sz w:val="16"/>
          <w:szCs w:val="16"/>
        </w:rPr>
        <w:t>ability</w:t>
      </w:r>
      <w:r w:rsidRPr="00473AAA">
        <w:rPr>
          <w:sz w:val="16"/>
          <w:szCs w:val="16"/>
        </w:rPr>
        <w:t xml:space="preserve"> Testing</w:t>
      </w:r>
    </w:p>
    <w:p w14:paraId="62068C3A" w14:textId="7221A679" w:rsidR="00C643FD" w:rsidRDefault="002F19CD" w:rsidP="008915B7">
      <w:pPr>
        <w:tabs>
          <w:tab w:val="left" w:pos="2520"/>
        </w:tabs>
        <w:rPr>
          <w:rFonts w:cstheme="minorHAnsi"/>
          <w:sz w:val="20"/>
        </w:rPr>
      </w:pPr>
      <w:r w:rsidRPr="00465272">
        <w:rPr>
          <w:rFonts w:cstheme="minorHAnsi"/>
          <w:sz w:val="20"/>
        </w:rPr>
        <w:t>Design</w:t>
      </w:r>
      <w:r w:rsidR="00D458FE" w:rsidRPr="00465272">
        <w:rPr>
          <w:rFonts w:cstheme="minorHAnsi"/>
          <w:sz w:val="20"/>
        </w:rPr>
        <w:t xml:space="preserve"> </w:t>
      </w:r>
      <w:r w:rsidR="00172241" w:rsidRPr="00465272">
        <w:rPr>
          <w:rFonts w:cstheme="minorHAnsi"/>
          <w:sz w:val="20"/>
        </w:rPr>
        <w:t>Tools</w:t>
      </w:r>
    </w:p>
    <w:p w14:paraId="061C9798" w14:textId="5304BA2C" w:rsidR="00473AAA" w:rsidRPr="00473AAA" w:rsidRDefault="00473AAA" w:rsidP="005F4563">
      <w:pPr>
        <w:tabs>
          <w:tab w:val="left" w:pos="2520"/>
        </w:tabs>
        <w:rPr>
          <w:rFonts w:cstheme="minorHAnsi"/>
          <w:sz w:val="16"/>
        </w:rPr>
      </w:pPr>
      <w:r w:rsidRPr="00473AAA">
        <w:rPr>
          <w:rFonts w:cstheme="minorHAnsi"/>
          <w:sz w:val="16"/>
        </w:rPr>
        <w:t>Sketch/Invision, Axure RP 9, Figma, Omnigraffle, Balsamiq, Justinmind, Mural, Zeplin, Adobe CC tools</w:t>
      </w:r>
    </w:p>
    <w:p w14:paraId="72F0F0EA" w14:textId="106F1333" w:rsidR="0003011A" w:rsidRPr="00465272" w:rsidRDefault="00C636C0" w:rsidP="005F4563">
      <w:pPr>
        <w:tabs>
          <w:tab w:val="left" w:pos="2520"/>
        </w:tabs>
        <w:rPr>
          <w:rFonts w:cstheme="minorHAnsi"/>
          <w:spacing w:val="20"/>
        </w:rPr>
      </w:pPr>
      <w:r w:rsidRPr="00465272">
        <w:rPr>
          <w:rFonts w:cstheme="minorHAnsi"/>
          <w:spacing w:val="20"/>
        </w:rPr>
        <w:t>Programming</w:t>
      </w:r>
      <w:r w:rsidR="00172241" w:rsidRPr="00465272">
        <w:rPr>
          <w:rFonts w:cstheme="minorHAnsi"/>
          <w:spacing w:val="20"/>
        </w:rPr>
        <w:t xml:space="preserve"> Skills</w:t>
      </w:r>
    </w:p>
    <w:p w14:paraId="1D99ADEC" w14:textId="47D95281" w:rsidR="00030581" w:rsidRPr="00473AAA" w:rsidRDefault="00BD3653" w:rsidP="00473AAA">
      <w:pPr>
        <w:tabs>
          <w:tab w:val="left" w:pos="2520"/>
        </w:tabs>
        <w:spacing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>Flex/ActionScript, H</w:t>
      </w:r>
      <w:r w:rsidR="00DD59FF" w:rsidRPr="00465272">
        <w:rPr>
          <w:rFonts w:cstheme="minorHAnsi"/>
          <w:sz w:val="16"/>
        </w:rPr>
        <w:t xml:space="preserve">TML/CSS3, Bootstrap, JavaScript, JQuery, </w:t>
      </w:r>
      <w:r w:rsidR="00842B55" w:rsidRPr="00465272">
        <w:rPr>
          <w:rFonts w:cstheme="minorHAnsi"/>
          <w:sz w:val="16"/>
        </w:rPr>
        <w:t xml:space="preserve">D3 JS, </w:t>
      </w:r>
    </w:p>
    <w:p w14:paraId="4E2E4935" w14:textId="09DDD0A3" w:rsidR="0027141D" w:rsidRPr="00465272" w:rsidRDefault="0027141D" w:rsidP="0027141D">
      <w:pPr>
        <w:tabs>
          <w:tab w:val="left" w:pos="2520"/>
        </w:tabs>
        <w:rPr>
          <w:rFonts w:cstheme="minorHAnsi"/>
          <w:spacing w:val="20"/>
          <w:sz w:val="24"/>
        </w:rPr>
      </w:pPr>
      <w:r w:rsidRPr="00465272">
        <w:rPr>
          <w:rFonts w:cstheme="minorHAnsi"/>
          <w:spacing w:val="20"/>
        </w:rPr>
        <w:t>Project Management Skills</w:t>
      </w:r>
    </w:p>
    <w:p w14:paraId="60BB648C" w14:textId="3E4DB5F3" w:rsidR="0027141D" w:rsidRPr="00465272" w:rsidRDefault="00436342" w:rsidP="00030581">
      <w:pPr>
        <w:tabs>
          <w:tab w:val="left" w:pos="2520"/>
        </w:tabs>
        <w:spacing w:line="360" w:lineRule="auto"/>
        <w:rPr>
          <w:rFonts w:cstheme="minorHAnsi"/>
          <w:sz w:val="16"/>
        </w:rPr>
      </w:pPr>
      <w:r w:rsidRPr="00465272">
        <w:rPr>
          <w:rFonts w:cstheme="minorHAnsi"/>
          <w:sz w:val="16"/>
        </w:rPr>
        <w:t>Agile Methodolog</w:t>
      </w:r>
      <w:r w:rsidR="00473AAA">
        <w:rPr>
          <w:rFonts w:cstheme="minorHAnsi"/>
          <w:sz w:val="16"/>
        </w:rPr>
        <w:t>y,</w:t>
      </w:r>
      <w:r w:rsidR="002F19CD" w:rsidRPr="00465272">
        <w:rPr>
          <w:rFonts w:cstheme="minorHAnsi"/>
          <w:sz w:val="16"/>
        </w:rPr>
        <w:t xml:space="preserve"> </w:t>
      </w:r>
      <w:r w:rsidRPr="00465272">
        <w:rPr>
          <w:rFonts w:cstheme="minorHAnsi"/>
          <w:sz w:val="16"/>
        </w:rPr>
        <w:t>Rally</w:t>
      </w:r>
      <w:r w:rsidR="00D3323B" w:rsidRPr="00465272">
        <w:rPr>
          <w:rFonts w:cstheme="minorHAnsi"/>
          <w:sz w:val="16"/>
        </w:rPr>
        <w:t xml:space="preserve">, </w:t>
      </w:r>
      <w:r w:rsidRPr="00465272">
        <w:rPr>
          <w:rFonts w:cstheme="minorHAnsi"/>
          <w:sz w:val="16"/>
        </w:rPr>
        <w:t>Version One</w:t>
      </w:r>
      <w:r w:rsidR="00BD3653" w:rsidRPr="00465272">
        <w:rPr>
          <w:rFonts w:cstheme="minorHAnsi"/>
          <w:sz w:val="16"/>
        </w:rPr>
        <w:t xml:space="preserve">, </w:t>
      </w:r>
      <w:r w:rsidR="00D3323B" w:rsidRPr="00465272">
        <w:rPr>
          <w:rFonts w:cstheme="minorHAnsi"/>
          <w:sz w:val="16"/>
        </w:rPr>
        <w:t>Subversion, GIT, CVS</w:t>
      </w:r>
      <w:r w:rsidR="00BD3653" w:rsidRPr="00465272">
        <w:rPr>
          <w:rFonts w:cstheme="minorHAnsi"/>
          <w:sz w:val="16"/>
        </w:rPr>
        <w:t xml:space="preserve">, </w:t>
      </w:r>
      <w:r w:rsidR="00C643FD" w:rsidRPr="00465272">
        <w:rPr>
          <w:rFonts w:cstheme="minorHAnsi"/>
          <w:sz w:val="16"/>
        </w:rPr>
        <w:t>Bugzilla</w:t>
      </w:r>
      <w:r w:rsidR="00D3323B" w:rsidRPr="00465272">
        <w:rPr>
          <w:rFonts w:cstheme="minorHAnsi"/>
          <w:sz w:val="16"/>
        </w:rPr>
        <w:t>,</w:t>
      </w:r>
      <w:r w:rsidRPr="00465272">
        <w:rPr>
          <w:rFonts w:cstheme="minorHAnsi"/>
          <w:sz w:val="16"/>
        </w:rPr>
        <w:t xml:space="preserve"> JIRA</w:t>
      </w:r>
      <w:r w:rsidR="00842B55" w:rsidRPr="00465272">
        <w:rPr>
          <w:rFonts w:cstheme="minorHAnsi"/>
          <w:sz w:val="16"/>
        </w:rPr>
        <w:t>, BitBucket</w:t>
      </w:r>
    </w:p>
    <w:sectPr w:rsidR="0027141D" w:rsidRPr="00465272" w:rsidSect="00465272">
      <w:type w:val="continuous"/>
      <w:pgSz w:w="11906" w:h="16838"/>
      <w:pgMar w:top="432" w:right="296" w:bottom="432" w:left="72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617FA7" w14:textId="77777777" w:rsidR="00525CBB" w:rsidRDefault="00525CBB" w:rsidP="004B71F1">
      <w:pPr>
        <w:spacing w:after="0" w:line="240" w:lineRule="auto"/>
      </w:pPr>
      <w:r>
        <w:separator/>
      </w:r>
    </w:p>
  </w:endnote>
  <w:endnote w:type="continuationSeparator" w:id="0">
    <w:p w14:paraId="4A5D6B54" w14:textId="77777777" w:rsidR="00525CBB" w:rsidRDefault="00525CBB" w:rsidP="004B71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Open Sans">
    <w:altName w:val="﷽﷽﷽﷽﷽﷽﷽﷽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(Body)">
    <w:panose1 w:val="020B0604020202020204"/>
    <w:charset w:val="00"/>
    <w:family w:val="roman"/>
    <w:notTrueType/>
    <w:pitch w:val="default"/>
  </w:font>
  <w:font w:name="SF Pro Text">
    <w:altName w:val="﷽﷽﷽﷽﷽﷽﷽﷽ext"/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Open Sans Semibold">
    <w:altName w:val="Lumina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9B1BFF" w14:textId="77777777" w:rsidR="00525CBB" w:rsidRDefault="00525CBB" w:rsidP="004B71F1">
      <w:pPr>
        <w:spacing w:after="0" w:line="240" w:lineRule="auto"/>
      </w:pPr>
      <w:r>
        <w:separator/>
      </w:r>
    </w:p>
  </w:footnote>
  <w:footnote w:type="continuationSeparator" w:id="0">
    <w:p w14:paraId="2A3EE2F1" w14:textId="77777777" w:rsidR="00525CBB" w:rsidRDefault="00525CBB" w:rsidP="004B71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8F720E"/>
    <w:multiLevelType w:val="hybridMultilevel"/>
    <w:tmpl w:val="8EAAAAC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" w15:restartNumberingAfterBreak="0">
    <w:nsid w:val="26041CBC"/>
    <w:multiLevelType w:val="hybridMultilevel"/>
    <w:tmpl w:val="269C9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A2537"/>
    <w:multiLevelType w:val="hybridMultilevel"/>
    <w:tmpl w:val="9F68D66A"/>
    <w:lvl w:ilvl="0" w:tplc="25B2836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0070C0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3DB87535"/>
    <w:multiLevelType w:val="hybridMultilevel"/>
    <w:tmpl w:val="6B10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F60AD"/>
    <w:multiLevelType w:val="hybridMultilevel"/>
    <w:tmpl w:val="52EC8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90E70FE"/>
    <w:multiLevelType w:val="hybridMultilevel"/>
    <w:tmpl w:val="145E99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3D292E"/>
    <w:multiLevelType w:val="hybridMultilevel"/>
    <w:tmpl w:val="79867A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D6CBA"/>
    <w:multiLevelType w:val="hybridMultilevel"/>
    <w:tmpl w:val="EC483684"/>
    <w:lvl w:ilvl="0" w:tplc="53042932">
      <w:start w:val="1"/>
      <w:numFmt w:val="decimal"/>
      <w:lvlText w:val="(%1)"/>
      <w:lvlJc w:val="left"/>
      <w:pPr>
        <w:ind w:left="720" w:hanging="360"/>
      </w:pPr>
      <w:rPr>
        <w:rFonts w:ascii="Open Sans" w:hAnsi="Open Sans" w:cs="Open San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54C48"/>
    <w:multiLevelType w:val="hybridMultilevel"/>
    <w:tmpl w:val="5A00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9623DC"/>
    <w:multiLevelType w:val="hybridMultilevel"/>
    <w:tmpl w:val="F2B006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2"/>
  </w:num>
  <w:num w:numId="5">
    <w:abstractNumId w:val="7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2M7U0NLMwNTcwMTBR0lEKTi0uzszPAymwrAUAWkpimCwAAAA="/>
  </w:docVars>
  <w:rsids>
    <w:rsidRoot w:val="00D60964"/>
    <w:rsid w:val="00001D37"/>
    <w:rsid w:val="00012A31"/>
    <w:rsid w:val="0001637D"/>
    <w:rsid w:val="0003011A"/>
    <w:rsid w:val="00030581"/>
    <w:rsid w:val="00030FD9"/>
    <w:rsid w:val="0004257F"/>
    <w:rsid w:val="00060A3D"/>
    <w:rsid w:val="000673FC"/>
    <w:rsid w:val="00075C73"/>
    <w:rsid w:val="000938CD"/>
    <w:rsid w:val="00093C62"/>
    <w:rsid w:val="000965C6"/>
    <w:rsid w:val="000B2AE6"/>
    <w:rsid w:val="000B3570"/>
    <w:rsid w:val="000B655C"/>
    <w:rsid w:val="000B6AD1"/>
    <w:rsid w:val="000C5913"/>
    <w:rsid w:val="000C6647"/>
    <w:rsid w:val="000F168D"/>
    <w:rsid w:val="000F60B4"/>
    <w:rsid w:val="000F6172"/>
    <w:rsid w:val="0010240F"/>
    <w:rsid w:val="00106E82"/>
    <w:rsid w:val="00107530"/>
    <w:rsid w:val="00125AC4"/>
    <w:rsid w:val="0012765F"/>
    <w:rsid w:val="0013167A"/>
    <w:rsid w:val="00132F83"/>
    <w:rsid w:val="00133EA6"/>
    <w:rsid w:val="00172241"/>
    <w:rsid w:val="00186DFA"/>
    <w:rsid w:val="0018774A"/>
    <w:rsid w:val="00194168"/>
    <w:rsid w:val="001A750C"/>
    <w:rsid w:val="001A79D7"/>
    <w:rsid w:val="001B3077"/>
    <w:rsid w:val="001B363F"/>
    <w:rsid w:val="001D7555"/>
    <w:rsid w:val="002076F9"/>
    <w:rsid w:val="00232F50"/>
    <w:rsid w:val="002339CE"/>
    <w:rsid w:val="00242B5D"/>
    <w:rsid w:val="00250C4E"/>
    <w:rsid w:val="00254332"/>
    <w:rsid w:val="00265C67"/>
    <w:rsid w:val="0026731F"/>
    <w:rsid w:val="0027141D"/>
    <w:rsid w:val="00271747"/>
    <w:rsid w:val="002741F2"/>
    <w:rsid w:val="00275A4E"/>
    <w:rsid w:val="00295CC0"/>
    <w:rsid w:val="002973E1"/>
    <w:rsid w:val="002979B4"/>
    <w:rsid w:val="002A40D8"/>
    <w:rsid w:val="002A75ED"/>
    <w:rsid w:val="002B60AB"/>
    <w:rsid w:val="002C4F36"/>
    <w:rsid w:val="002C5487"/>
    <w:rsid w:val="002E493E"/>
    <w:rsid w:val="002F19CD"/>
    <w:rsid w:val="002F352B"/>
    <w:rsid w:val="00304841"/>
    <w:rsid w:val="00310C16"/>
    <w:rsid w:val="00363188"/>
    <w:rsid w:val="00373B98"/>
    <w:rsid w:val="0038100B"/>
    <w:rsid w:val="003811A8"/>
    <w:rsid w:val="003B2A2D"/>
    <w:rsid w:val="003B69A1"/>
    <w:rsid w:val="003B73A8"/>
    <w:rsid w:val="003C6ADE"/>
    <w:rsid w:val="003D312B"/>
    <w:rsid w:val="004042A3"/>
    <w:rsid w:val="00404E3A"/>
    <w:rsid w:val="004074A1"/>
    <w:rsid w:val="00411590"/>
    <w:rsid w:val="00426D90"/>
    <w:rsid w:val="00436342"/>
    <w:rsid w:val="004373E0"/>
    <w:rsid w:val="00454093"/>
    <w:rsid w:val="00454552"/>
    <w:rsid w:val="004607D0"/>
    <w:rsid w:val="00465272"/>
    <w:rsid w:val="00473AAA"/>
    <w:rsid w:val="004742FB"/>
    <w:rsid w:val="00481790"/>
    <w:rsid w:val="004A01F7"/>
    <w:rsid w:val="004A1FAD"/>
    <w:rsid w:val="004A62B1"/>
    <w:rsid w:val="004B05F0"/>
    <w:rsid w:val="004B65AF"/>
    <w:rsid w:val="004B71F1"/>
    <w:rsid w:val="004C5748"/>
    <w:rsid w:val="004E6E9D"/>
    <w:rsid w:val="004E7781"/>
    <w:rsid w:val="00525CBB"/>
    <w:rsid w:val="00527135"/>
    <w:rsid w:val="005314A2"/>
    <w:rsid w:val="0054596B"/>
    <w:rsid w:val="005514B8"/>
    <w:rsid w:val="005651DF"/>
    <w:rsid w:val="00580AB5"/>
    <w:rsid w:val="005810AD"/>
    <w:rsid w:val="00585F88"/>
    <w:rsid w:val="00586331"/>
    <w:rsid w:val="00593421"/>
    <w:rsid w:val="00593F3A"/>
    <w:rsid w:val="005B2B5C"/>
    <w:rsid w:val="005C2109"/>
    <w:rsid w:val="005F19F2"/>
    <w:rsid w:val="005F4563"/>
    <w:rsid w:val="00613E02"/>
    <w:rsid w:val="00622995"/>
    <w:rsid w:val="00635C8D"/>
    <w:rsid w:val="00636939"/>
    <w:rsid w:val="00657498"/>
    <w:rsid w:val="0068459B"/>
    <w:rsid w:val="00686283"/>
    <w:rsid w:val="0069424B"/>
    <w:rsid w:val="00696F26"/>
    <w:rsid w:val="006B1B99"/>
    <w:rsid w:val="006E3F4A"/>
    <w:rsid w:val="006F2FFF"/>
    <w:rsid w:val="007003BA"/>
    <w:rsid w:val="0070201E"/>
    <w:rsid w:val="00702BE8"/>
    <w:rsid w:val="00716AA6"/>
    <w:rsid w:val="00717B3C"/>
    <w:rsid w:val="00737602"/>
    <w:rsid w:val="00755C95"/>
    <w:rsid w:val="00757BEE"/>
    <w:rsid w:val="0077448C"/>
    <w:rsid w:val="00783123"/>
    <w:rsid w:val="007860CB"/>
    <w:rsid w:val="00791B1D"/>
    <w:rsid w:val="007A27A2"/>
    <w:rsid w:val="007B2226"/>
    <w:rsid w:val="007C53D7"/>
    <w:rsid w:val="007D4658"/>
    <w:rsid w:val="007E11E6"/>
    <w:rsid w:val="00801275"/>
    <w:rsid w:val="00804B93"/>
    <w:rsid w:val="00820B2A"/>
    <w:rsid w:val="0083468B"/>
    <w:rsid w:val="00842B55"/>
    <w:rsid w:val="008436C4"/>
    <w:rsid w:val="00887C99"/>
    <w:rsid w:val="008915B7"/>
    <w:rsid w:val="00891CEE"/>
    <w:rsid w:val="008A02AC"/>
    <w:rsid w:val="008A2D71"/>
    <w:rsid w:val="008B72C9"/>
    <w:rsid w:val="008C12B5"/>
    <w:rsid w:val="008C4792"/>
    <w:rsid w:val="008D426E"/>
    <w:rsid w:val="008D5C89"/>
    <w:rsid w:val="008F49FD"/>
    <w:rsid w:val="009021A7"/>
    <w:rsid w:val="009206EF"/>
    <w:rsid w:val="0092425D"/>
    <w:rsid w:val="00927305"/>
    <w:rsid w:val="0093393A"/>
    <w:rsid w:val="00937236"/>
    <w:rsid w:val="00963584"/>
    <w:rsid w:val="00966ADE"/>
    <w:rsid w:val="00970B0B"/>
    <w:rsid w:val="009772EA"/>
    <w:rsid w:val="00994716"/>
    <w:rsid w:val="009A653B"/>
    <w:rsid w:val="009A7ED1"/>
    <w:rsid w:val="009B4E13"/>
    <w:rsid w:val="009C1434"/>
    <w:rsid w:val="009F5579"/>
    <w:rsid w:val="009F6CC2"/>
    <w:rsid w:val="00A02973"/>
    <w:rsid w:val="00A27871"/>
    <w:rsid w:val="00A34068"/>
    <w:rsid w:val="00A35DF4"/>
    <w:rsid w:val="00A36CF4"/>
    <w:rsid w:val="00A42BFB"/>
    <w:rsid w:val="00A53BC9"/>
    <w:rsid w:val="00A55F23"/>
    <w:rsid w:val="00A6301B"/>
    <w:rsid w:val="00A9306B"/>
    <w:rsid w:val="00AB6D37"/>
    <w:rsid w:val="00AD6AD8"/>
    <w:rsid w:val="00B06377"/>
    <w:rsid w:val="00B07FE9"/>
    <w:rsid w:val="00B33FC5"/>
    <w:rsid w:val="00B426C8"/>
    <w:rsid w:val="00B5175C"/>
    <w:rsid w:val="00B62417"/>
    <w:rsid w:val="00B81865"/>
    <w:rsid w:val="00B97532"/>
    <w:rsid w:val="00BB1562"/>
    <w:rsid w:val="00BC2ACA"/>
    <w:rsid w:val="00BC7B45"/>
    <w:rsid w:val="00BD3653"/>
    <w:rsid w:val="00BE4A78"/>
    <w:rsid w:val="00BF7FF8"/>
    <w:rsid w:val="00C059A8"/>
    <w:rsid w:val="00C12355"/>
    <w:rsid w:val="00C128F4"/>
    <w:rsid w:val="00C3697C"/>
    <w:rsid w:val="00C47948"/>
    <w:rsid w:val="00C548E8"/>
    <w:rsid w:val="00C636C0"/>
    <w:rsid w:val="00C643FD"/>
    <w:rsid w:val="00C717F2"/>
    <w:rsid w:val="00C73D38"/>
    <w:rsid w:val="00C91ECB"/>
    <w:rsid w:val="00C97FF8"/>
    <w:rsid w:val="00CB0EC8"/>
    <w:rsid w:val="00CB16F0"/>
    <w:rsid w:val="00CC0C71"/>
    <w:rsid w:val="00CC5ED5"/>
    <w:rsid w:val="00CC6127"/>
    <w:rsid w:val="00CD6426"/>
    <w:rsid w:val="00D307B6"/>
    <w:rsid w:val="00D314C0"/>
    <w:rsid w:val="00D3323B"/>
    <w:rsid w:val="00D458FE"/>
    <w:rsid w:val="00D54E64"/>
    <w:rsid w:val="00D60964"/>
    <w:rsid w:val="00D67671"/>
    <w:rsid w:val="00D83A32"/>
    <w:rsid w:val="00D84993"/>
    <w:rsid w:val="00D92A2E"/>
    <w:rsid w:val="00DC503B"/>
    <w:rsid w:val="00DC5304"/>
    <w:rsid w:val="00DD46FA"/>
    <w:rsid w:val="00DD59FF"/>
    <w:rsid w:val="00DD6166"/>
    <w:rsid w:val="00DF404C"/>
    <w:rsid w:val="00E34CF9"/>
    <w:rsid w:val="00E5161F"/>
    <w:rsid w:val="00E81D51"/>
    <w:rsid w:val="00E90D12"/>
    <w:rsid w:val="00E96038"/>
    <w:rsid w:val="00EA2026"/>
    <w:rsid w:val="00EA2EBA"/>
    <w:rsid w:val="00EB4337"/>
    <w:rsid w:val="00ED19B2"/>
    <w:rsid w:val="00ED7563"/>
    <w:rsid w:val="00F0626D"/>
    <w:rsid w:val="00F12C29"/>
    <w:rsid w:val="00F3179B"/>
    <w:rsid w:val="00F365F9"/>
    <w:rsid w:val="00F6057D"/>
    <w:rsid w:val="00F94642"/>
    <w:rsid w:val="00FA5143"/>
    <w:rsid w:val="00FA7558"/>
    <w:rsid w:val="00FC4DC0"/>
    <w:rsid w:val="00FD5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DFC1F"/>
  <w15:chartTrackingRefBased/>
  <w15:docId w15:val="{D46401BA-1BB4-4229-ACE9-B0FE9C39D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79B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1C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1F1"/>
  </w:style>
  <w:style w:type="paragraph" w:styleId="Footer">
    <w:name w:val="footer"/>
    <w:basedOn w:val="Normal"/>
    <w:link w:val="FooterChar"/>
    <w:uiPriority w:val="99"/>
    <w:unhideWhenUsed/>
    <w:rsid w:val="004B71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1F1"/>
  </w:style>
  <w:style w:type="table" w:styleId="TableGrid">
    <w:name w:val="Table Grid"/>
    <w:basedOn w:val="TableNormal"/>
    <w:uiPriority w:val="39"/>
    <w:rsid w:val="00C64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2B55"/>
    <w:pPr>
      <w:spacing w:after="0" w:line="240" w:lineRule="auto"/>
    </w:pPr>
    <w:rPr>
      <w:rFonts w:ascii="Times New Roman" w:hAnsi="Times New Roman" w:cs="Times New Roman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B55"/>
    <w:rPr>
      <w:rFonts w:ascii="Times New Roman" w:hAnsi="Times New Roman" w:cs="Times New Roman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0F60B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0F60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9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aliuxd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manali.github.io/portfolio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D:\Manali\Work\UXDesigner_Resume\www.linkedin.com\in\manal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ACFAD-6F09-F94E-868D-2552B18ABC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ali Desai</cp:lastModifiedBy>
  <cp:revision>14</cp:revision>
  <cp:lastPrinted>2018-01-27T03:43:00Z</cp:lastPrinted>
  <dcterms:created xsi:type="dcterms:W3CDTF">2021-03-03T03:44:00Z</dcterms:created>
  <dcterms:modified xsi:type="dcterms:W3CDTF">2021-03-05T03:57:00Z</dcterms:modified>
</cp:coreProperties>
</file>